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591A0" w14:textId="1F72D506" w:rsidR="5DC93EAC" w:rsidRPr="00AB7917" w:rsidRDefault="1AE41FA3" w:rsidP="30569024">
      <w:pPr>
        <w:spacing w:after="160" w:line="257" w:lineRule="auto"/>
        <w:ind w:left="-20" w:right="-20"/>
        <w:jc w:val="both"/>
        <w:rPr>
          <w:sz w:val="22"/>
          <w:szCs w:val="22"/>
        </w:rPr>
      </w:pPr>
      <w:r w:rsidRPr="00AB7917">
        <w:rPr>
          <w:rFonts w:ascii="Arial" w:eastAsia="Arial" w:hAnsi="Arial" w:cs="Arial"/>
          <w:sz w:val="22"/>
          <w:szCs w:val="22"/>
        </w:rPr>
        <w:t>Dear Parents and Carers,</w:t>
      </w:r>
    </w:p>
    <w:p w14:paraId="400E69AA" w14:textId="37B8C6A8" w:rsidR="5DC93EAC" w:rsidRPr="00AB7917" w:rsidRDefault="0D569848" w:rsidP="00AB7917">
      <w:pPr>
        <w:spacing w:after="160" w:line="257" w:lineRule="auto"/>
        <w:ind w:left="-20" w:right="-20"/>
        <w:jc w:val="center"/>
        <w:rPr>
          <w:rFonts w:ascii="Arial" w:eastAsia="Arial" w:hAnsi="Arial" w:cs="Arial"/>
          <w:sz w:val="22"/>
          <w:szCs w:val="22"/>
        </w:rPr>
      </w:pPr>
      <w:r w:rsidRPr="00AB7917">
        <w:rPr>
          <w:rFonts w:ascii="Arial" w:eastAsia="Arial" w:hAnsi="Arial" w:cs="Arial"/>
          <w:sz w:val="22"/>
          <w:szCs w:val="22"/>
        </w:rPr>
        <w:t>Welcome to Seven Hills School</w:t>
      </w:r>
    </w:p>
    <w:p w14:paraId="72CE3BF0" w14:textId="14F5A5E8" w:rsidR="5DC93EAC" w:rsidRPr="00AB7917" w:rsidRDefault="1AE41FA3" w:rsidP="00AB7917">
      <w:pPr>
        <w:spacing w:after="160" w:line="257" w:lineRule="auto"/>
        <w:ind w:left="-20" w:right="-20"/>
        <w:jc w:val="both"/>
        <w:rPr>
          <w:sz w:val="22"/>
          <w:szCs w:val="22"/>
        </w:rPr>
      </w:pPr>
      <w:r w:rsidRPr="00AB7917">
        <w:rPr>
          <w:rFonts w:ascii="Arial" w:eastAsia="Arial" w:hAnsi="Arial" w:cs="Arial"/>
          <w:sz w:val="22"/>
          <w:szCs w:val="22"/>
        </w:rPr>
        <w:t xml:space="preserve">We are delighted that you have chosen Seven Hills to be the next stage in your child’s educational journey.  We value our family partnerships highly, and our team are looking forward to meeting you all. </w:t>
      </w:r>
    </w:p>
    <w:p w14:paraId="5981BE13" w14:textId="4C8E5085" w:rsidR="5DC93EAC" w:rsidRDefault="1AE41FA3" w:rsidP="008568F9">
      <w:pPr>
        <w:spacing w:after="160" w:line="257" w:lineRule="auto"/>
        <w:ind w:left="-20" w:right="-20"/>
        <w:jc w:val="both"/>
        <w:rPr>
          <w:rFonts w:ascii="Arial" w:eastAsia="Arial" w:hAnsi="Arial" w:cs="Arial"/>
          <w:sz w:val="22"/>
          <w:szCs w:val="22"/>
        </w:rPr>
      </w:pPr>
      <w:r w:rsidRPr="00AB7917">
        <w:rPr>
          <w:rFonts w:ascii="Arial" w:eastAsia="Arial" w:hAnsi="Arial" w:cs="Arial"/>
          <w:sz w:val="22"/>
          <w:szCs w:val="22"/>
        </w:rPr>
        <w:t>We plan our transition package carefully and as part of this we will also be liaising closely with your child’s primary school. In addition, there will be a series of transition events during the summer term aimed at ensuring you and your child get to know us and feel reassured about the changes ahead ready for their move to Seven Hills in September.</w:t>
      </w:r>
    </w:p>
    <w:p w14:paraId="3089876E" w14:textId="77777777" w:rsidR="008568F9" w:rsidRPr="008568F9" w:rsidRDefault="008568F9" w:rsidP="008568F9">
      <w:pPr>
        <w:spacing w:after="160" w:line="257" w:lineRule="auto"/>
        <w:ind w:left="-20" w:right="-20"/>
        <w:jc w:val="both"/>
        <w:rPr>
          <w:rFonts w:ascii="Arial" w:eastAsia="Arial" w:hAnsi="Arial" w:cs="Arial"/>
          <w:sz w:val="22"/>
          <w:szCs w:val="22"/>
        </w:rPr>
      </w:pPr>
    </w:p>
    <w:p w14:paraId="2D4180B8" w14:textId="77777777" w:rsidR="00690A3E" w:rsidRPr="00690A3E" w:rsidRDefault="00690A3E" w:rsidP="00AB7917">
      <w:pPr>
        <w:spacing w:line="257" w:lineRule="auto"/>
        <w:ind w:left="-20" w:right="-20"/>
        <w:jc w:val="both"/>
        <w:rPr>
          <w:rFonts w:ascii="Arial" w:eastAsia="Arial" w:hAnsi="Arial" w:cs="Arial"/>
          <w:b/>
          <w:bCs/>
          <w:sz w:val="22"/>
          <w:szCs w:val="22"/>
          <w:u w:val="single"/>
        </w:rPr>
      </w:pPr>
      <w:r w:rsidRPr="00690A3E">
        <w:rPr>
          <w:rFonts w:ascii="Arial" w:eastAsia="Arial" w:hAnsi="Arial" w:cs="Arial"/>
          <w:b/>
          <w:bCs/>
          <w:sz w:val="22"/>
          <w:szCs w:val="22"/>
          <w:u w:val="single"/>
        </w:rPr>
        <w:t>Transition events</w:t>
      </w:r>
    </w:p>
    <w:p w14:paraId="61FCB6E3" w14:textId="77777777" w:rsidR="00B20FD2" w:rsidRPr="00B20FD2" w:rsidRDefault="26F201C3" w:rsidP="00B20FD2">
      <w:pPr>
        <w:pStyle w:val="ListParagraph"/>
        <w:numPr>
          <w:ilvl w:val="0"/>
          <w:numId w:val="4"/>
        </w:numPr>
        <w:spacing w:line="257" w:lineRule="auto"/>
        <w:ind w:right="-20"/>
        <w:jc w:val="both"/>
        <w:rPr>
          <w:sz w:val="22"/>
          <w:szCs w:val="22"/>
        </w:rPr>
      </w:pPr>
      <w:r w:rsidRPr="00690A3E">
        <w:rPr>
          <w:rFonts w:ascii="Arial" w:eastAsia="Arial" w:hAnsi="Arial" w:cs="Arial"/>
          <w:sz w:val="22"/>
          <w:szCs w:val="22"/>
        </w:rPr>
        <w:t xml:space="preserve">Parents/carers are invited to a welcome meeting to meet key members of staff, including the Head Teacher, Kerry </w:t>
      </w:r>
      <w:proofErr w:type="spellStart"/>
      <w:r w:rsidRPr="00690A3E">
        <w:rPr>
          <w:rFonts w:ascii="Arial" w:eastAsia="Arial" w:hAnsi="Arial" w:cs="Arial"/>
          <w:sz w:val="22"/>
          <w:szCs w:val="22"/>
        </w:rPr>
        <w:t>Tute</w:t>
      </w:r>
      <w:proofErr w:type="spellEnd"/>
      <w:r w:rsidRPr="00690A3E">
        <w:rPr>
          <w:rFonts w:ascii="Arial" w:eastAsia="Arial" w:hAnsi="Arial" w:cs="Arial"/>
          <w:sz w:val="22"/>
          <w:szCs w:val="22"/>
        </w:rPr>
        <w:t>, and members of the Senior Leadership Team.</w:t>
      </w:r>
      <w:r w:rsidR="004E1850">
        <w:rPr>
          <w:rFonts w:ascii="Arial" w:eastAsia="Arial" w:hAnsi="Arial" w:cs="Arial"/>
          <w:sz w:val="22"/>
          <w:szCs w:val="22"/>
        </w:rPr>
        <w:t xml:space="preserve"> </w:t>
      </w:r>
      <w:r w:rsidRPr="004E1850">
        <w:rPr>
          <w:rFonts w:ascii="Arial" w:eastAsia="Arial" w:hAnsi="Arial" w:cs="Arial"/>
          <w:sz w:val="22"/>
          <w:szCs w:val="22"/>
        </w:rPr>
        <w:t xml:space="preserve">There will also be a chance to meet our Therapists (Speech and Language, Physio and Occupational Health) and </w:t>
      </w:r>
      <w:r w:rsidR="2F3802BC" w:rsidRPr="004E1850">
        <w:rPr>
          <w:rFonts w:ascii="Arial" w:eastAsia="Arial" w:hAnsi="Arial" w:cs="Arial"/>
          <w:sz w:val="22"/>
          <w:szCs w:val="22"/>
        </w:rPr>
        <w:t xml:space="preserve">our </w:t>
      </w:r>
      <w:r w:rsidRPr="004E1850">
        <w:rPr>
          <w:rFonts w:ascii="Arial" w:eastAsia="Arial" w:hAnsi="Arial" w:cs="Arial"/>
          <w:sz w:val="22"/>
          <w:szCs w:val="22"/>
        </w:rPr>
        <w:t>healthcare co-ordinator. There will be an opportunity to ask questions</w:t>
      </w:r>
      <w:r w:rsidR="423323F0" w:rsidRPr="004E1850">
        <w:rPr>
          <w:rFonts w:ascii="Arial" w:eastAsia="Arial" w:hAnsi="Arial" w:cs="Arial"/>
          <w:sz w:val="22"/>
          <w:szCs w:val="22"/>
        </w:rPr>
        <w:t xml:space="preserve"> and</w:t>
      </w:r>
      <w:r w:rsidRPr="004E1850">
        <w:rPr>
          <w:rFonts w:ascii="Arial" w:eastAsia="Arial" w:hAnsi="Arial" w:cs="Arial"/>
          <w:sz w:val="22"/>
          <w:szCs w:val="22"/>
        </w:rPr>
        <w:t xml:space="preserve"> have a look at school uniform</w:t>
      </w:r>
      <w:r w:rsidR="3E78B582" w:rsidRPr="004E1850">
        <w:rPr>
          <w:rFonts w:ascii="Arial" w:eastAsia="Arial" w:hAnsi="Arial" w:cs="Arial"/>
          <w:sz w:val="22"/>
          <w:szCs w:val="22"/>
        </w:rPr>
        <w:t>.</w:t>
      </w:r>
    </w:p>
    <w:p w14:paraId="7C3F60FA" w14:textId="61D5CBEA" w:rsidR="004E1850" w:rsidRPr="00B20FD2" w:rsidRDefault="004E1850" w:rsidP="00B20FD2">
      <w:pPr>
        <w:pStyle w:val="ListParagraph"/>
        <w:numPr>
          <w:ilvl w:val="0"/>
          <w:numId w:val="4"/>
        </w:numPr>
        <w:spacing w:line="257" w:lineRule="auto"/>
        <w:ind w:right="-20"/>
        <w:jc w:val="both"/>
        <w:rPr>
          <w:sz w:val="22"/>
          <w:szCs w:val="22"/>
        </w:rPr>
      </w:pPr>
      <w:r w:rsidRPr="00B20FD2">
        <w:rPr>
          <w:rFonts w:ascii="Arial" w:eastAsia="Arial" w:hAnsi="Arial" w:cs="Arial"/>
          <w:sz w:val="22"/>
          <w:szCs w:val="22"/>
        </w:rPr>
        <w:t xml:space="preserve">Three transition visits where students get to meet the class team, class friends and take part in transition activities </w:t>
      </w:r>
      <w:r w:rsidR="00E26580" w:rsidRPr="00B20FD2">
        <w:rPr>
          <w:rFonts w:ascii="Arial" w:eastAsia="Arial" w:hAnsi="Arial" w:cs="Arial"/>
          <w:sz w:val="22"/>
          <w:szCs w:val="22"/>
        </w:rPr>
        <w:t>in their new classroom environment.</w:t>
      </w:r>
    </w:p>
    <w:p w14:paraId="6ABF11C6" w14:textId="77777777" w:rsidR="00E26580" w:rsidRDefault="00E26580" w:rsidP="00E26580">
      <w:pPr>
        <w:spacing w:line="257" w:lineRule="auto"/>
        <w:ind w:left="-20" w:right="-20"/>
        <w:jc w:val="both"/>
        <w:rPr>
          <w:sz w:val="22"/>
          <w:szCs w:val="22"/>
        </w:rPr>
      </w:pPr>
    </w:p>
    <w:p w14:paraId="7888DE34" w14:textId="77777777" w:rsidR="008568F9" w:rsidRPr="00E26580" w:rsidRDefault="008568F9" w:rsidP="00E26580">
      <w:pPr>
        <w:spacing w:line="257" w:lineRule="auto"/>
        <w:ind w:left="-20" w:right="-20"/>
        <w:jc w:val="both"/>
        <w:rPr>
          <w:sz w:val="22"/>
          <w:szCs w:val="22"/>
        </w:rPr>
      </w:pPr>
    </w:p>
    <w:p w14:paraId="5F8D7533" w14:textId="77777777" w:rsidR="00AB7917" w:rsidRPr="00AB7917" w:rsidRDefault="5F5AB96E" w:rsidP="00AB7917">
      <w:pPr>
        <w:spacing w:line="257" w:lineRule="auto"/>
        <w:ind w:left="-20" w:right="-20"/>
        <w:jc w:val="both"/>
        <w:rPr>
          <w:rFonts w:ascii="Arial" w:eastAsia="Arial" w:hAnsi="Arial" w:cs="Arial"/>
          <w:b/>
          <w:bCs/>
          <w:sz w:val="22"/>
          <w:szCs w:val="22"/>
        </w:rPr>
      </w:pPr>
      <w:r w:rsidRPr="00AB7917">
        <w:rPr>
          <w:rFonts w:ascii="Arial" w:eastAsia="Arial" w:hAnsi="Arial" w:cs="Arial"/>
          <w:b/>
          <w:bCs/>
          <w:color w:val="000000" w:themeColor="text1"/>
          <w:sz w:val="22"/>
          <w:szCs w:val="22"/>
        </w:rPr>
        <w:t>Seven Hills is a paperless school.</w:t>
      </w:r>
      <w:r w:rsidRPr="00AB7917">
        <w:rPr>
          <w:rFonts w:ascii="Arial" w:eastAsia="Arial" w:hAnsi="Arial" w:cs="Arial"/>
          <w:b/>
          <w:bCs/>
          <w:sz w:val="22"/>
          <w:szCs w:val="22"/>
        </w:rPr>
        <w:t xml:space="preserve"> </w:t>
      </w:r>
    </w:p>
    <w:p w14:paraId="124315C8" w14:textId="4908540E" w:rsidR="5DC93EAC" w:rsidRPr="00AB7917" w:rsidRDefault="3EB2C86C" w:rsidP="00AB7917">
      <w:pPr>
        <w:spacing w:line="257" w:lineRule="auto"/>
        <w:ind w:left="-20" w:right="-20"/>
        <w:jc w:val="both"/>
        <w:rPr>
          <w:rFonts w:ascii="Arial" w:eastAsia="Arial" w:hAnsi="Arial" w:cs="Arial"/>
          <w:b/>
          <w:bCs/>
          <w:sz w:val="22"/>
          <w:szCs w:val="22"/>
        </w:rPr>
      </w:pPr>
      <w:r w:rsidRPr="00AB7917">
        <w:rPr>
          <w:rFonts w:ascii="Arial" w:eastAsia="Arial" w:hAnsi="Arial" w:cs="Arial"/>
          <w:sz w:val="22"/>
          <w:szCs w:val="22"/>
        </w:rPr>
        <w:t>Seven</w:t>
      </w:r>
      <w:r w:rsidR="5F5AB96E" w:rsidRPr="00AB7917">
        <w:rPr>
          <w:rFonts w:ascii="Arial" w:eastAsia="Arial" w:hAnsi="Arial" w:cs="Arial"/>
          <w:sz w:val="22"/>
          <w:szCs w:val="22"/>
        </w:rPr>
        <w:t xml:space="preserve"> </w:t>
      </w:r>
      <w:r w:rsidR="4A9F3548" w:rsidRPr="00AB7917">
        <w:rPr>
          <w:rFonts w:ascii="Arial" w:eastAsia="Arial" w:hAnsi="Arial" w:cs="Arial"/>
          <w:sz w:val="22"/>
          <w:szCs w:val="22"/>
        </w:rPr>
        <w:t>Hills use</w:t>
      </w:r>
      <w:r w:rsidR="50612590" w:rsidRPr="00AB7917">
        <w:rPr>
          <w:rFonts w:ascii="Arial" w:eastAsia="Arial" w:hAnsi="Arial" w:cs="Arial"/>
          <w:sz w:val="22"/>
          <w:szCs w:val="22"/>
        </w:rPr>
        <w:t>s</w:t>
      </w:r>
      <w:r w:rsidR="4A9F3548" w:rsidRPr="00AB7917">
        <w:rPr>
          <w:rFonts w:ascii="Arial" w:eastAsia="Arial" w:hAnsi="Arial" w:cs="Arial"/>
          <w:sz w:val="22"/>
          <w:szCs w:val="22"/>
        </w:rPr>
        <w:t xml:space="preserve"> </w:t>
      </w:r>
      <w:proofErr w:type="spellStart"/>
      <w:r w:rsidR="4A9F3548" w:rsidRPr="00AB7917">
        <w:rPr>
          <w:rFonts w:ascii="Arial" w:eastAsia="Arial" w:hAnsi="Arial" w:cs="Arial"/>
          <w:sz w:val="22"/>
          <w:szCs w:val="22"/>
        </w:rPr>
        <w:t>ParentApp</w:t>
      </w:r>
      <w:proofErr w:type="spellEnd"/>
      <w:r w:rsidR="4A9F3548" w:rsidRPr="00AB7917">
        <w:rPr>
          <w:rFonts w:ascii="Arial" w:eastAsia="Arial" w:hAnsi="Arial" w:cs="Arial"/>
          <w:sz w:val="22"/>
          <w:szCs w:val="22"/>
        </w:rPr>
        <w:t xml:space="preserve"> which is a GDPR compliant App </w:t>
      </w:r>
      <w:r w:rsidR="05E20E63" w:rsidRPr="00AB7917">
        <w:rPr>
          <w:rFonts w:ascii="Arial" w:eastAsia="Arial" w:hAnsi="Arial" w:cs="Arial"/>
          <w:sz w:val="22"/>
          <w:szCs w:val="22"/>
        </w:rPr>
        <w:t xml:space="preserve">system.  </w:t>
      </w:r>
      <w:r w:rsidR="5F521CB9" w:rsidRPr="00AB7917">
        <w:rPr>
          <w:rFonts w:ascii="Arial" w:eastAsia="Arial" w:hAnsi="Arial" w:cs="Arial"/>
          <w:sz w:val="22"/>
          <w:szCs w:val="22"/>
        </w:rPr>
        <w:t>All correspondence from school is through this app</w:t>
      </w:r>
      <w:r w:rsidR="63062980" w:rsidRPr="00AB7917">
        <w:rPr>
          <w:rFonts w:ascii="Arial" w:eastAsia="Arial" w:hAnsi="Arial" w:cs="Arial"/>
          <w:sz w:val="22"/>
          <w:szCs w:val="22"/>
        </w:rPr>
        <w:t>.</w:t>
      </w:r>
    </w:p>
    <w:p w14:paraId="3228E11A" w14:textId="251E3AE2" w:rsidR="5DC93EAC" w:rsidRDefault="5F5AB96E" w:rsidP="00AB7917">
      <w:pPr>
        <w:spacing w:after="160" w:line="257" w:lineRule="auto"/>
        <w:ind w:left="-20" w:right="-20"/>
        <w:jc w:val="both"/>
        <w:rPr>
          <w:rFonts w:ascii="Arial" w:eastAsia="Arial" w:hAnsi="Arial" w:cs="Arial"/>
          <w:color w:val="000000" w:themeColor="text1"/>
          <w:sz w:val="22"/>
          <w:szCs w:val="22"/>
        </w:rPr>
      </w:pPr>
      <w:r w:rsidRPr="00AB7917">
        <w:rPr>
          <w:rFonts w:ascii="Arial" w:eastAsia="Arial" w:hAnsi="Arial" w:cs="Arial"/>
          <w:b/>
          <w:bCs/>
          <w:color w:val="000000" w:themeColor="text1"/>
          <w:sz w:val="22"/>
          <w:szCs w:val="22"/>
          <w:u w:val="single"/>
        </w:rPr>
        <w:t>It is essential</w:t>
      </w:r>
      <w:r w:rsidRPr="00AB7917">
        <w:rPr>
          <w:rFonts w:ascii="Arial" w:eastAsia="Arial" w:hAnsi="Arial" w:cs="Arial"/>
          <w:color w:val="000000" w:themeColor="text1"/>
          <w:sz w:val="22"/>
          <w:szCs w:val="22"/>
        </w:rPr>
        <w:t xml:space="preserve"> that we assign parents/carers with login details; for this we </w:t>
      </w:r>
      <w:r w:rsidR="0DF573DB" w:rsidRPr="00AB7917">
        <w:rPr>
          <w:rFonts w:ascii="Arial" w:eastAsia="Arial" w:hAnsi="Arial" w:cs="Arial"/>
          <w:color w:val="000000" w:themeColor="text1"/>
          <w:sz w:val="22"/>
          <w:szCs w:val="22"/>
        </w:rPr>
        <w:t>require</w:t>
      </w:r>
      <w:r w:rsidRPr="00AB7917">
        <w:rPr>
          <w:rFonts w:ascii="Arial" w:eastAsia="Arial" w:hAnsi="Arial" w:cs="Arial"/>
          <w:color w:val="000000" w:themeColor="text1"/>
          <w:sz w:val="22"/>
          <w:szCs w:val="22"/>
        </w:rPr>
        <w:t xml:space="preserve"> an </w:t>
      </w:r>
      <w:r w:rsidR="45D26DFB" w:rsidRPr="00AB7917">
        <w:rPr>
          <w:rFonts w:ascii="Arial" w:eastAsia="Arial" w:hAnsi="Arial" w:cs="Arial"/>
          <w:color w:val="000000" w:themeColor="text1"/>
          <w:sz w:val="22"/>
          <w:szCs w:val="22"/>
        </w:rPr>
        <w:t>up-to-date</w:t>
      </w:r>
      <w:r w:rsidR="5A665F43" w:rsidRPr="00AB7917">
        <w:rPr>
          <w:rFonts w:ascii="Arial" w:eastAsia="Arial" w:hAnsi="Arial" w:cs="Arial"/>
          <w:color w:val="000000" w:themeColor="text1"/>
          <w:sz w:val="22"/>
          <w:szCs w:val="22"/>
        </w:rPr>
        <w:t xml:space="preserve"> </w:t>
      </w:r>
      <w:r w:rsidRPr="00AB7917">
        <w:rPr>
          <w:rFonts w:ascii="Arial" w:eastAsia="Arial" w:hAnsi="Arial" w:cs="Arial"/>
          <w:color w:val="000000" w:themeColor="text1"/>
          <w:sz w:val="22"/>
          <w:szCs w:val="22"/>
        </w:rPr>
        <w:t>email</w:t>
      </w:r>
      <w:r w:rsidR="331E5C1E" w:rsidRPr="00AB7917">
        <w:rPr>
          <w:rFonts w:ascii="Arial" w:eastAsia="Arial" w:hAnsi="Arial" w:cs="Arial"/>
          <w:color w:val="000000" w:themeColor="text1"/>
          <w:sz w:val="22"/>
          <w:szCs w:val="22"/>
        </w:rPr>
        <w:t xml:space="preserve"> address and a primary contact number.</w:t>
      </w:r>
      <w:r w:rsidR="020ED188" w:rsidRPr="00AB7917">
        <w:rPr>
          <w:rFonts w:ascii="Arial" w:eastAsia="Arial" w:hAnsi="Arial" w:cs="Arial"/>
          <w:color w:val="000000" w:themeColor="text1"/>
          <w:sz w:val="22"/>
          <w:szCs w:val="22"/>
        </w:rPr>
        <w:t xml:space="preserve">  Once we have this </w:t>
      </w:r>
      <w:r w:rsidR="3C86542E" w:rsidRPr="00AB7917">
        <w:rPr>
          <w:rFonts w:ascii="Arial" w:eastAsia="Arial" w:hAnsi="Arial" w:cs="Arial"/>
          <w:color w:val="000000" w:themeColor="text1"/>
          <w:sz w:val="22"/>
          <w:szCs w:val="22"/>
        </w:rPr>
        <w:t>information,</w:t>
      </w:r>
      <w:r w:rsidR="020ED188" w:rsidRPr="00AB7917">
        <w:rPr>
          <w:rFonts w:ascii="Arial" w:eastAsia="Arial" w:hAnsi="Arial" w:cs="Arial"/>
          <w:color w:val="000000" w:themeColor="text1"/>
          <w:sz w:val="22"/>
          <w:szCs w:val="22"/>
        </w:rPr>
        <w:t xml:space="preserve"> we will be able to set you up on the system and send you further information on transition including dates of your </w:t>
      </w:r>
      <w:r w:rsidR="4D014010" w:rsidRPr="00AB7917">
        <w:rPr>
          <w:rFonts w:ascii="Arial" w:eastAsia="Arial" w:hAnsi="Arial" w:cs="Arial"/>
          <w:color w:val="000000" w:themeColor="text1"/>
          <w:sz w:val="22"/>
          <w:szCs w:val="22"/>
        </w:rPr>
        <w:t>child's</w:t>
      </w:r>
      <w:r w:rsidR="020ED188" w:rsidRPr="00AB7917">
        <w:rPr>
          <w:rFonts w:ascii="Arial" w:eastAsia="Arial" w:hAnsi="Arial" w:cs="Arial"/>
          <w:color w:val="000000" w:themeColor="text1"/>
          <w:sz w:val="22"/>
          <w:szCs w:val="22"/>
        </w:rPr>
        <w:t xml:space="preserve"> visits and form</w:t>
      </w:r>
      <w:r w:rsidR="618CA1C3" w:rsidRPr="00AB7917">
        <w:rPr>
          <w:rFonts w:ascii="Arial" w:eastAsia="Arial" w:hAnsi="Arial" w:cs="Arial"/>
          <w:color w:val="000000" w:themeColor="text1"/>
          <w:sz w:val="22"/>
          <w:szCs w:val="22"/>
        </w:rPr>
        <w:t>s</w:t>
      </w:r>
      <w:r w:rsidR="5EF89F5F" w:rsidRPr="00AB7917">
        <w:rPr>
          <w:rFonts w:ascii="Arial" w:eastAsia="Arial" w:hAnsi="Arial" w:cs="Arial"/>
          <w:color w:val="000000" w:themeColor="text1"/>
          <w:sz w:val="22"/>
          <w:szCs w:val="22"/>
        </w:rPr>
        <w:t xml:space="preserve"> for completion.</w:t>
      </w:r>
    </w:p>
    <w:p w14:paraId="78AD12FC" w14:textId="77777777" w:rsidR="008568F9" w:rsidRPr="00AB7917" w:rsidRDefault="008568F9" w:rsidP="00AB7917">
      <w:pPr>
        <w:spacing w:after="160" w:line="257" w:lineRule="auto"/>
        <w:ind w:left="-20" w:right="-20"/>
        <w:jc w:val="both"/>
        <w:rPr>
          <w:rFonts w:ascii="Arial" w:eastAsia="Arial" w:hAnsi="Arial" w:cs="Arial"/>
          <w:color w:val="000000" w:themeColor="text1"/>
          <w:sz w:val="22"/>
          <w:szCs w:val="22"/>
        </w:rPr>
      </w:pPr>
    </w:p>
    <w:p w14:paraId="2FDEE410" w14:textId="3254DA80" w:rsidR="5DC93EAC" w:rsidRPr="00AB7917" w:rsidRDefault="7E903871" w:rsidP="30569024">
      <w:pPr>
        <w:spacing w:after="160" w:line="257" w:lineRule="auto"/>
        <w:ind w:left="-20" w:right="-20"/>
        <w:jc w:val="both"/>
        <w:rPr>
          <w:rFonts w:ascii="Arial" w:eastAsia="Arial" w:hAnsi="Arial" w:cs="Arial"/>
          <w:color w:val="000000" w:themeColor="text1"/>
          <w:sz w:val="22"/>
          <w:szCs w:val="22"/>
        </w:rPr>
      </w:pPr>
      <w:r w:rsidRPr="00AB7917">
        <w:rPr>
          <w:rFonts w:ascii="Arial" w:eastAsia="Arial" w:hAnsi="Arial" w:cs="Arial"/>
          <w:color w:val="000000" w:themeColor="text1"/>
          <w:sz w:val="22"/>
          <w:szCs w:val="22"/>
        </w:rPr>
        <w:t>Yours sincerely</w:t>
      </w:r>
    </w:p>
    <w:p w14:paraId="64CDCBA6" w14:textId="073179A5" w:rsidR="5DC93EAC" w:rsidRPr="00AB7917" w:rsidRDefault="00453DBC" w:rsidP="00AB7917">
      <w:pPr>
        <w:spacing w:after="160" w:line="257" w:lineRule="auto"/>
        <w:ind w:right="-20"/>
        <w:jc w:val="both"/>
        <w:rPr>
          <w:rFonts w:ascii="Arial" w:eastAsia="Arial" w:hAnsi="Arial" w:cs="Arial"/>
          <w:color w:val="000000" w:themeColor="text1"/>
          <w:sz w:val="22"/>
          <w:szCs w:val="22"/>
        </w:rPr>
      </w:pPr>
      <w:r>
        <w:rPr>
          <w:rFonts w:ascii="Dreaming Outloud Script Pro" w:eastAsia="Dreaming Outloud Script Pro" w:hAnsi="Dreaming Outloud Script Pro" w:cs="Dreaming Outloud Script Pro"/>
          <w:color w:val="000000" w:themeColor="text1"/>
          <w:sz w:val="22"/>
          <w:szCs w:val="22"/>
        </w:rPr>
        <w:t>S. Crawford</w:t>
      </w:r>
    </w:p>
    <w:p w14:paraId="215926E0" w14:textId="2C307DE8" w:rsidR="5DC93EAC" w:rsidRPr="00AB7917" w:rsidRDefault="7E903871" w:rsidP="00AB7917">
      <w:pPr>
        <w:spacing w:line="257" w:lineRule="auto"/>
        <w:ind w:left="-20" w:right="-20"/>
        <w:jc w:val="both"/>
        <w:rPr>
          <w:rFonts w:ascii="Arial" w:eastAsia="Arial" w:hAnsi="Arial" w:cs="Arial"/>
          <w:color w:val="000000" w:themeColor="text1"/>
          <w:sz w:val="22"/>
          <w:szCs w:val="22"/>
        </w:rPr>
      </w:pPr>
      <w:r w:rsidRPr="00AB7917">
        <w:rPr>
          <w:rFonts w:ascii="Arial" w:eastAsia="Arial" w:hAnsi="Arial" w:cs="Arial"/>
          <w:color w:val="000000" w:themeColor="text1"/>
          <w:sz w:val="22"/>
          <w:szCs w:val="22"/>
        </w:rPr>
        <w:t xml:space="preserve">Miss </w:t>
      </w:r>
      <w:r w:rsidR="00453DBC">
        <w:rPr>
          <w:rFonts w:ascii="Arial" w:eastAsia="Arial" w:hAnsi="Arial" w:cs="Arial"/>
          <w:color w:val="000000" w:themeColor="text1"/>
          <w:sz w:val="22"/>
          <w:szCs w:val="22"/>
        </w:rPr>
        <w:t>Samantha Crawford</w:t>
      </w:r>
    </w:p>
    <w:p w14:paraId="156FC9E0" w14:textId="0FADD37C" w:rsidR="5DC93EAC" w:rsidRPr="00E26580" w:rsidRDefault="00453DBC" w:rsidP="00E26580">
      <w:pPr>
        <w:spacing w:line="257" w:lineRule="auto"/>
        <w:ind w:left="-20" w:right="-20"/>
        <w:jc w:val="both"/>
        <w:rPr>
          <w:rFonts w:ascii="Arial" w:eastAsia="Arial" w:hAnsi="Arial" w:cs="Arial"/>
          <w:color w:val="000000" w:themeColor="text1"/>
          <w:sz w:val="22"/>
          <w:szCs w:val="22"/>
        </w:rPr>
      </w:pPr>
      <w:r>
        <w:rPr>
          <w:rFonts w:ascii="Arial" w:eastAsia="Arial" w:hAnsi="Arial" w:cs="Arial"/>
          <w:color w:val="000000" w:themeColor="text1"/>
          <w:sz w:val="22"/>
          <w:szCs w:val="22"/>
        </w:rPr>
        <w:t>Assistant</w:t>
      </w:r>
      <w:r w:rsidR="7E903871" w:rsidRPr="00AB7917">
        <w:rPr>
          <w:rFonts w:ascii="Arial" w:eastAsia="Arial" w:hAnsi="Arial" w:cs="Arial"/>
          <w:color w:val="000000" w:themeColor="text1"/>
          <w:sz w:val="22"/>
          <w:szCs w:val="22"/>
        </w:rPr>
        <w:t xml:space="preserve"> Head</w:t>
      </w:r>
    </w:p>
    <w:p w14:paraId="474F171A" w14:textId="5088824F" w:rsidR="5DC93EAC" w:rsidRDefault="5DC93EAC" w:rsidP="00AB7917">
      <w:pPr>
        <w:spacing w:after="160" w:line="257" w:lineRule="auto"/>
        <w:ind w:right="-20"/>
        <w:jc w:val="both"/>
        <w:rPr>
          <w:rFonts w:ascii="Arial" w:eastAsia="Arial" w:hAnsi="Arial" w:cs="Arial"/>
          <w:color w:val="000000" w:themeColor="text1"/>
        </w:rPr>
      </w:pPr>
    </w:p>
    <w:p w14:paraId="5FC412C2" w14:textId="551C2C1A" w:rsidR="5DC93EAC" w:rsidRDefault="5DC93EAC" w:rsidP="30569024">
      <w:pPr>
        <w:spacing w:after="160" w:line="257" w:lineRule="auto"/>
        <w:ind w:left="-20" w:right="-20"/>
        <w:jc w:val="both"/>
        <w:rPr>
          <w:rFonts w:ascii="Arial" w:eastAsia="Arial" w:hAnsi="Arial" w:cs="Arial"/>
          <w:color w:val="000000" w:themeColor="text1"/>
        </w:rPr>
      </w:pPr>
    </w:p>
    <w:p w14:paraId="0067928D" w14:textId="55BBB789" w:rsidR="5DC93EAC" w:rsidRPr="008568F9" w:rsidRDefault="5DC93EAC" w:rsidP="008568F9">
      <w:pPr>
        <w:spacing w:after="160" w:line="257" w:lineRule="auto"/>
        <w:ind w:left="-20" w:right="-20"/>
        <w:jc w:val="both"/>
      </w:pPr>
    </w:p>
    <w:sectPr w:rsidR="5DC93EAC" w:rsidRPr="008568F9" w:rsidSect="00C86B63">
      <w:headerReference w:type="default" r:id="rId11"/>
      <w:footerReference w:type="default" r:id="rId12"/>
      <w:pgSz w:w="11906" w:h="16838" w:code="9"/>
      <w:pgMar w:top="720" w:right="707" w:bottom="1134" w:left="993" w:header="680" w:footer="2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B7A81" w14:textId="77777777" w:rsidR="00974716" w:rsidRDefault="00974716">
      <w:r>
        <w:separator/>
      </w:r>
    </w:p>
  </w:endnote>
  <w:endnote w:type="continuationSeparator" w:id="0">
    <w:p w14:paraId="327DE8BD" w14:textId="77777777" w:rsidR="00974716" w:rsidRDefault="00974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reaming Outloud Script Pro">
    <w:charset w:val="00"/>
    <w:family w:val="script"/>
    <w:pitch w:val="variable"/>
    <w:sig w:usb0="800000EF" w:usb1="0000000A" w:usb2="00000008"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1BAD" w14:textId="77777777" w:rsidR="00537415" w:rsidRDefault="00537415" w:rsidP="007B73DD">
    <w:pPr>
      <w:tabs>
        <w:tab w:val="left" w:pos="6300"/>
        <w:tab w:val="right" w:pos="9360"/>
      </w:tabs>
      <w:rPr>
        <w:rFonts w:ascii="Arial" w:hAnsi="Arial" w:cs="Arial"/>
        <w:color w:val="800080"/>
        <w:sz w:val="16"/>
        <w:szCs w:val="16"/>
      </w:rPr>
    </w:pPr>
  </w:p>
  <w:p w14:paraId="76B2A373" w14:textId="09BF528C" w:rsidR="00537415" w:rsidRDefault="0005336F" w:rsidP="16F18C0C">
    <w:pPr>
      <w:tabs>
        <w:tab w:val="left" w:pos="6300"/>
        <w:tab w:val="right" w:pos="9360"/>
      </w:tabs>
      <w:rPr>
        <w:rFonts w:ascii="Arial" w:hAnsi="Arial" w:cs="Arial"/>
        <w:color w:val="800080"/>
        <w:sz w:val="16"/>
        <w:szCs w:val="16"/>
      </w:rPr>
    </w:pPr>
    <w:r>
      <w:rPr>
        <w:noProof/>
        <w:color w:val="800080"/>
      </w:rPr>
      <mc:AlternateContent>
        <mc:Choice Requires="wps">
          <w:drawing>
            <wp:anchor distT="0" distB="0" distL="114300" distR="114300" simplePos="0" relativeHeight="251658752" behindDoc="0" locked="0" layoutInCell="1" allowOverlap="1" wp14:anchorId="15CA8DA4" wp14:editId="16A881B5">
              <wp:simplePos x="0" y="0"/>
              <wp:positionH relativeFrom="column">
                <wp:posOffset>-408305</wp:posOffset>
              </wp:positionH>
              <wp:positionV relativeFrom="paragraph">
                <wp:posOffset>-88265</wp:posOffset>
              </wp:positionV>
              <wp:extent cx="6809740" cy="0"/>
              <wp:effectExtent l="20320" t="26035" r="27940" b="2159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9740" cy="0"/>
                      </a:xfrm>
                      <a:prstGeom prst="straightConnector1">
                        <a:avLst/>
                      </a:prstGeom>
                      <a:noFill/>
                      <a:ln w="38100">
                        <a:solidFill>
                          <a:srgbClr val="7030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3628382">
            <v:shapetype id="_x0000_t32" coordsize="21600,21600" o:oned="t" filled="f" o:spt="32" path="m,l21600,21600e" w14:anchorId="045B30DC">
              <v:path fillok="f" arrowok="t" o:connecttype="none"/>
              <o:lock v:ext="edit" shapetype="t"/>
            </v:shapetype>
            <v:shape id="AutoShape 8" style="position:absolute;margin-left:-32.15pt;margin-top:-6.95pt;width:536.2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7030a0"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"/>
          </w:pict>
        </mc:Fallback>
      </mc:AlternateContent>
    </w:r>
    <w:r w:rsidRPr="006A07FB">
      <w:rPr>
        <w:noProof/>
        <w:color w:val="800080"/>
      </w:rPr>
      <mc:AlternateContent>
        <mc:Choice Requires="wps">
          <w:drawing>
            <wp:anchor distT="0" distB="0" distL="114300" distR="114300" simplePos="0" relativeHeight="251655680" behindDoc="0" locked="0" layoutInCell="1" allowOverlap="1" wp14:anchorId="5984A7E9" wp14:editId="512A8776">
              <wp:simplePos x="0" y="0"/>
              <wp:positionH relativeFrom="column">
                <wp:posOffset>-800100</wp:posOffset>
              </wp:positionH>
              <wp:positionV relativeFrom="paragraph">
                <wp:posOffset>8739505</wp:posOffset>
              </wp:positionV>
              <wp:extent cx="2743200" cy="517525"/>
              <wp:effectExtent l="0" t="0" r="0" b="127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17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9A097" w14:textId="77777777" w:rsidR="00537415" w:rsidRPr="00313FEB" w:rsidRDefault="00537415" w:rsidP="00974C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84A7E9" id="_x0000_t202" coordsize="21600,21600" o:spt="202" path="m,l,21600r21600,l21600,xe">
              <v:stroke joinstyle="miter"/>
              <v:path gradientshapeok="t" o:connecttype="rect"/>
            </v:shapetype>
            <v:shape id="Text Box 4" o:spid="_x0000_s1027" type="#_x0000_t202" style="position:absolute;margin-left:-63pt;margin-top:688.15pt;width:3in;height:40.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" filled="f" stroked="f">
              <v:textbox>
                <w:txbxContent>
                  <w:p w14:paraId="0209A097" w14:textId="77777777" w:rsidR="00537415" w:rsidRPr="00313FEB" w:rsidRDefault="00537415" w:rsidP="00974C17"/>
                </w:txbxContent>
              </v:textbox>
            </v:shape>
          </w:pict>
        </mc:Fallback>
      </mc:AlternateContent>
    </w:r>
    <w:r w:rsidRPr="006A07FB">
      <w:rPr>
        <w:noProof/>
        <w:color w:val="800080"/>
      </w:rPr>
      <mc:AlternateContent>
        <mc:Choice Requires="wps">
          <w:drawing>
            <wp:anchor distT="0" distB="0" distL="114300" distR="114300" simplePos="0" relativeHeight="251656704" behindDoc="0" locked="0" layoutInCell="1" allowOverlap="1" wp14:anchorId="679B9055" wp14:editId="55FCFE3F">
              <wp:simplePos x="0" y="0"/>
              <wp:positionH relativeFrom="column">
                <wp:posOffset>-800100</wp:posOffset>
              </wp:positionH>
              <wp:positionV relativeFrom="paragraph">
                <wp:posOffset>9079230</wp:posOffset>
              </wp:positionV>
              <wp:extent cx="4457700" cy="518160"/>
              <wp:effectExtent l="0" t="1905" r="0" b="381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94ADE" w14:textId="77777777" w:rsidR="00537415" w:rsidRPr="00881F34" w:rsidRDefault="00537415" w:rsidP="00974C17">
                          <w:pPr>
                            <w:ind w:right="72"/>
                            <w:rPr>
                              <w:rFonts w:ascii="Arial" w:hAnsi="Arial" w:cs="Arial"/>
                              <w:color w:val="0A6BA5"/>
                              <w:sz w:val="16"/>
                              <w:szCs w:val="16"/>
                            </w:rPr>
                          </w:pPr>
                          <w:r w:rsidRPr="00881F34">
                            <w:rPr>
                              <w:rFonts w:ascii="Arial" w:hAnsi="Arial" w:cs="Arial"/>
                              <w:color w:val="0A6BA5"/>
                              <w:sz w:val="16"/>
                              <w:szCs w:val="16"/>
                            </w:rPr>
                            <w:t xml:space="preserve">Seven Hills School, </w:t>
                          </w:r>
                          <w:r>
                            <w:rPr>
                              <w:rFonts w:ascii="Arial" w:hAnsi="Arial" w:cs="Arial"/>
                              <w:color w:val="0A6BA5"/>
                              <w:sz w:val="16"/>
                              <w:szCs w:val="16"/>
                            </w:rPr>
                            <w:t>Hemsworth Road Site</w:t>
                          </w:r>
                          <w:r w:rsidRPr="00881F34">
                            <w:rPr>
                              <w:rFonts w:ascii="Arial" w:hAnsi="Arial" w:cs="Arial"/>
                              <w:color w:val="0A6BA5"/>
                              <w:sz w:val="16"/>
                              <w:szCs w:val="16"/>
                            </w:rPr>
                            <w:t xml:space="preserve">, </w:t>
                          </w:r>
                          <w:r>
                            <w:rPr>
                              <w:rFonts w:ascii="Arial" w:hAnsi="Arial" w:cs="Arial"/>
                              <w:color w:val="0A6BA5"/>
                              <w:sz w:val="16"/>
                              <w:szCs w:val="16"/>
                            </w:rPr>
                            <w:t xml:space="preserve">Hemsworth Road, </w:t>
                          </w:r>
                          <w:r w:rsidRPr="00881F34">
                            <w:rPr>
                              <w:rFonts w:ascii="Arial" w:hAnsi="Arial" w:cs="Arial"/>
                              <w:color w:val="0A6BA5"/>
                              <w:sz w:val="16"/>
                              <w:szCs w:val="16"/>
                            </w:rPr>
                            <w:t>Sheffield</w:t>
                          </w:r>
                          <w:r>
                            <w:rPr>
                              <w:rFonts w:ascii="Arial" w:hAnsi="Arial" w:cs="Arial"/>
                              <w:color w:val="0A6BA5"/>
                              <w:sz w:val="16"/>
                              <w:szCs w:val="16"/>
                            </w:rPr>
                            <w:t>,</w:t>
                          </w:r>
                          <w:r w:rsidRPr="00881F34">
                            <w:rPr>
                              <w:rFonts w:ascii="Arial" w:hAnsi="Arial" w:cs="Arial"/>
                              <w:color w:val="0A6BA5"/>
                              <w:sz w:val="16"/>
                              <w:szCs w:val="16"/>
                            </w:rPr>
                            <w:t xml:space="preserve"> </w:t>
                          </w:r>
                          <w:r>
                            <w:rPr>
                              <w:rFonts w:ascii="Arial" w:hAnsi="Arial" w:cs="Arial"/>
                              <w:color w:val="0A6BA5"/>
                              <w:sz w:val="16"/>
                              <w:szCs w:val="16"/>
                            </w:rPr>
                            <w:t>S8 8LN</w:t>
                          </w:r>
                        </w:p>
                        <w:p w14:paraId="41B9F82C" w14:textId="77777777" w:rsidR="00537415" w:rsidRPr="00881F34" w:rsidRDefault="00537415" w:rsidP="00974C17">
                          <w:pPr>
                            <w:tabs>
                              <w:tab w:val="left" w:pos="1440"/>
                              <w:tab w:val="left" w:pos="2880"/>
                            </w:tabs>
                            <w:ind w:right="72"/>
                            <w:rPr>
                              <w:rFonts w:ascii="Arial" w:hAnsi="Arial" w:cs="Arial"/>
                              <w:color w:val="0A6BA5"/>
                              <w:sz w:val="16"/>
                              <w:szCs w:val="16"/>
                            </w:rPr>
                          </w:pPr>
                          <w:r w:rsidRPr="00881F34">
                            <w:rPr>
                              <w:rFonts w:ascii="Arial" w:hAnsi="Arial" w:cs="Arial"/>
                              <w:b/>
                              <w:color w:val="0A6BA5"/>
                              <w:sz w:val="16"/>
                              <w:szCs w:val="16"/>
                            </w:rPr>
                            <w:t>T</w:t>
                          </w:r>
                          <w:r w:rsidRPr="00881F34">
                            <w:rPr>
                              <w:rFonts w:ascii="Arial" w:hAnsi="Arial" w:cs="Arial"/>
                              <w:color w:val="0A6BA5"/>
                              <w:sz w:val="16"/>
                              <w:szCs w:val="16"/>
                            </w:rPr>
                            <w:t>: 0114 2</w:t>
                          </w:r>
                          <w:r>
                            <w:rPr>
                              <w:rFonts w:ascii="Arial" w:hAnsi="Arial" w:cs="Arial"/>
                              <w:color w:val="0A6BA5"/>
                              <w:sz w:val="16"/>
                              <w:szCs w:val="16"/>
                            </w:rPr>
                            <w:t>556754</w:t>
                          </w:r>
                          <w:r>
                            <w:rPr>
                              <w:rFonts w:ascii="Arial" w:hAnsi="Arial" w:cs="Arial"/>
                              <w:color w:val="0A6BA5"/>
                              <w:sz w:val="16"/>
                              <w:szCs w:val="16"/>
                            </w:rPr>
                            <w:tab/>
                          </w:r>
                          <w:r w:rsidRPr="00881F34">
                            <w:rPr>
                              <w:rFonts w:ascii="Arial" w:hAnsi="Arial" w:cs="Arial"/>
                              <w:b/>
                              <w:color w:val="0A6BA5"/>
                              <w:sz w:val="16"/>
                              <w:szCs w:val="16"/>
                            </w:rPr>
                            <w:t>F</w:t>
                          </w:r>
                          <w:r w:rsidRPr="00881F34">
                            <w:rPr>
                              <w:rFonts w:ascii="Arial" w:hAnsi="Arial" w:cs="Arial"/>
                              <w:color w:val="0A6BA5"/>
                              <w:sz w:val="16"/>
                              <w:szCs w:val="16"/>
                            </w:rPr>
                            <w:t>: 0114 2</w:t>
                          </w:r>
                          <w:r>
                            <w:rPr>
                              <w:rFonts w:ascii="Arial" w:hAnsi="Arial" w:cs="Arial"/>
                              <w:color w:val="0A6BA5"/>
                              <w:sz w:val="16"/>
                              <w:szCs w:val="16"/>
                            </w:rPr>
                            <w:t>554533</w:t>
                          </w:r>
                          <w:r>
                            <w:rPr>
                              <w:rFonts w:ascii="Arial" w:hAnsi="Arial" w:cs="Arial"/>
                              <w:color w:val="0A6BA5"/>
                              <w:sz w:val="16"/>
                              <w:szCs w:val="16"/>
                            </w:rPr>
                            <w:tab/>
                          </w:r>
                        </w:p>
                        <w:p w14:paraId="16727B71" w14:textId="77777777" w:rsidR="00537415" w:rsidRPr="00881F34" w:rsidRDefault="00537415" w:rsidP="00974C17">
                          <w:pPr>
                            <w:ind w:right="72"/>
                            <w:rPr>
                              <w:rFonts w:ascii="Arial" w:hAnsi="Arial" w:cs="Arial"/>
                              <w:color w:val="0A6BA5"/>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B9055" id="Text Box 5" o:spid="_x0000_s1028" type="#_x0000_t202" style="position:absolute;margin-left:-63pt;margin-top:714.9pt;width:351pt;height:4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" filled="f" stroked="f">
              <v:textbox>
                <w:txbxContent>
                  <w:p w14:paraId="47F94ADE" w14:textId="77777777" w:rsidR="00537415" w:rsidRPr="00881F34" w:rsidRDefault="00537415" w:rsidP="00974C17">
                    <w:pPr>
                      <w:ind w:right="72"/>
                      <w:rPr>
                        <w:rFonts w:ascii="Arial" w:hAnsi="Arial" w:cs="Arial"/>
                        <w:color w:val="0A6BA5"/>
                        <w:sz w:val="16"/>
                        <w:szCs w:val="16"/>
                      </w:rPr>
                    </w:pPr>
                    <w:r w:rsidRPr="00881F34">
                      <w:rPr>
                        <w:rFonts w:ascii="Arial" w:hAnsi="Arial" w:cs="Arial"/>
                        <w:color w:val="0A6BA5"/>
                        <w:sz w:val="16"/>
                        <w:szCs w:val="16"/>
                      </w:rPr>
                      <w:t xml:space="preserve">Seven Hills School, </w:t>
                    </w:r>
                    <w:r>
                      <w:rPr>
                        <w:rFonts w:ascii="Arial" w:hAnsi="Arial" w:cs="Arial"/>
                        <w:color w:val="0A6BA5"/>
                        <w:sz w:val="16"/>
                        <w:szCs w:val="16"/>
                      </w:rPr>
                      <w:t>Hemsworth Road Site</w:t>
                    </w:r>
                    <w:r w:rsidRPr="00881F34">
                      <w:rPr>
                        <w:rFonts w:ascii="Arial" w:hAnsi="Arial" w:cs="Arial"/>
                        <w:color w:val="0A6BA5"/>
                        <w:sz w:val="16"/>
                        <w:szCs w:val="16"/>
                      </w:rPr>
                      <w:t xml:space="preserve">, </w:t>
                    </w:r>
                    <w:r>
                      <w:rPr>
                        <w:rFonts w:ascii="Arial" w:hAnsi="Arial" w:cs="Arial"/>
                        <w:color w:val="0A6BA5"/>
                        <w:sz w:val="16"/>
                        <w:szCs w:val="16"/>
                      </w:rPr>
                      <w:t xml:space="preserve">Hemsworth Road, </w:t>
                    </w:r>
                    <w:r w:rsidRPr="00881F34">
                      <w:rPr>
                        <w:rFonts w:ascii="Arial" w:hAnsi="Arial" w:cs="Arial"/>
                        <w:color w:val="0A6BA5"/>
                        <w:sz w:val="16"/>
                        <w:szCs w:val="16"/>
                      </w:rPr>
                      <w:t>Sheffield</w:t>
                    </w:r>
                    <w:r>
                      <w:rPr>
                        <w:rFonts w:ascii="Arial" w:hAnsi="Arial" w:cs="Arial"/>
                        <w:color w:val="0A6BA5"/>
                        <w:sz w:val="16"/>
                        <w:szCs w:val="16"/>
                      </w:rPr>
                      <w:t>,</w:t>
                    </w:r>
                    <w:r w:rsidRPr="00881F34">
                      <w:rPr>
                        <w:rFonts w:ascii="Arial" w:hAnsi="Arial" w:cs="Arial"/>
                        <w:color w:val="0A6BA5"/>
                        <w:sz w:val="16"/>
                        <w:szCs w:val="16"/>
                      </w:rPr>
                      <w:t xml:space="preserve"> </w:t>
                    </w:r>
                    <w:r>
                      <w:rPr>
                        <w:rFonts w:ascii="Arial" w:hAnsi="Arial" w:cs="Arial"/>
                        <w:color w:val="0A6BA5"/>
                        <w:sz w:val="16"/>
                        <w:szCs w:val="16"/>
                      </w:rPr>
                      <w:t>S8 8LN</w:t>
                    </w:r>
                  </w:p>
                  <w:p w14:paraId="41B9F82C" w14:textId="77777777" w:rsidR="00537415" w:rsidRPr="00881F34" w:rsidRDefault="00537415" w:rsidP="00974C17">
                    <w:pPr>
                      <w:tabs>
                        <w:tab w:val="left" w:pos="1440"/>
                        <w:tab w:val="left" w:pos="2880"/>
                      </w:tabs>
                      <w:ind w:right="72"/>
                      <w:rPr>
                        <w:rFonts w:ascii="Arial" w:hAnsi="Arial" w:cs="Arial"/>
                        <w:color w:val="0A6BA5"/>
                        <w:sz w:val="16"/>
                        <w:szCs w:val="16"/>
                      </w:rPr>
                    </w:pPr>
                    <w:r w:rsidRPr="00881F34">
                      <w:rPr>
                        <w:rFonts w:ascii="Arial" w:hAnsi="Arial" w:cs="Arial"/>
                        <w:b/>
                        <w:color w:val="0A6BA5"/>
                        <w:sz w:val="16"/>
                        <w:szCs w:val="16"/>
                      </w:rPr>
                      <w:t>T</w:t>
                    </w:r>
                    <w:r w:rsidRPr="00881F34">
                      <w:rPr>
                        <w:rFonts w:ascii="Arial" w:hAnsi="Arial" w:cs="Arial"/>
                        <w:color w:val="0A6BA5"/>
                        <w:sz w:val="16"/>
                        <w:szCs w:val="16"/>
                      </w:rPr>
                      <w:t>: 0114 2</w:t>
                    </w:r>
                    <w:r>
                      <w:rPr>
                        <w:rFonts w:ascii="Arial" w:hAnsi="Arial" w:cs="Arial"/>
                        <w:color w:val="0A6BA5"/>
                        <w:sz w:val="16"/>
                        <w:szCs w:val="16"/>
                      </w:rPr>
                      <w:t>556754</w:t>
                    </w:r>
                    <w:r>
                      <w:rPr>
                        <w:rFonts w:ascii="Arial" w:hAnsi="Arial" w:cs="Arial"/>
                        <w:color w:val="0A6BA5"/>
                        <w:sz w:val="16"/>
                        <w:szCs w:val="16"/>
                      </w:rPr>
                      <w:tab/>
                    </w:r>
                    <w:r w:rsidRPr="00881F34">
                      <w:rPr>
                        <w:rFonts w:ascii="Arial" w:hAnsi="Arial" w:cs="Arial"/>
                        <w:b/>
                        <w:color w:val="0A6BA5"/>
                        <w:sz w:val="16"/>
                        <w:szCs w:val="16"/>
                      </w:rPr>
                      <w:t>F</w:t>
                    </w:r>
                    <w:r w:rsidRPr="00881F34">
                      <w:rPr>
                        <w:rFonts w:ascii="Arial" w:hAnsi="Arial" w:cs="Arial"/>
                        <w:color w:val="0A6BA5"/>
                        <w:sz w:val="16"/>
                        <w:szCs w:val="16"/>
                      </w:rPr>
                      <w:t>: 0114 2</w:t>
                    </w:r>
                    <w:r>
                      <w:rPr>
                        <w:rFonts w:ascii="Arial" w:hAnsi="Arial" w:cs="Arial"/>
                        <w:color w:val="0A6BA5"/>
                        <w:sz w:val="16"/>
                        <w:szCs w:val="16"/>
                      </w:rPr>
                      <w:t>554533</w:t>
                    </w:r>
                    <w:r>
                      <w:rPr>
                        <w:rFonts w:ascii="Arial" w:hAnsi="Arial" w:cs="Arial"/>
                        <w:color w:val="0A6BA5"/>
                        <w:sz w:val="16"/>
                        <w:szCs w:val="16"/>
                      </w:rPr>
                      <w:tab/>
                    </w:r>
                  </w:p>
                  <w:p w14:paraId="16727B71" w14:textId="77777777" w:rsidR="00537415" w:rsidRPr="00881F34" w:rsidRDefault="00537415" w:rsidP="00974C17">
                    <w:pPr>
                      <w:ind w:right="72"/>
                      <w:rPr>
                        <w:rFonts w:ascii="Arial" w:hAnsi="Arial" w:cs="Arial"/>
                        <w:color w:val="0A6BA5"/>
                        <w:sz w:val="16"/>
                        <w:szCs w:val="16"/>
                      </w:rPr>
                    </w:pPr>
                  </w:p>
                </w:txbxContent>
              </v:textbox>
            </v:shape>
          </w:pict>
        </mc:Fallback>
      </mc:AlternateContent>
    </w:r>
    <w:r w:rsidR="6CFC13C1" w:rsidRPr="006A07FB">
      <w:rPr>
        <w:rFonts w:ascii="Arial" w:hAnsi="Arial" w:cs="Arial"/>
        <w:color w:val="800080"/>
        <w:sz w:val="16"/>
        <w:szCs w:val="16"/>
      </w:rPr>
      <w:t>Granville Road, Sheffield, S2 2RJ</w:t>
    </w:r>
    <w:r w:rsidR="6CFC13C1">
      <w:rPr>
        <w:rFonts w:ascii="Arial" w:hAnsi="Arial" w:cs="Arial"/>
        <w:color w:val="800080"/>
        <w:sz w:val="16"/>
        <w:szCs w:val="16"/>
      </w:rPr>
      <w:t xml:space="preserve">                                                                                       </w:t>
    </w:r>
    <w:r w:rsidR="6CFC13C1" w:rsidRPr="006A07FB">
      <w:rPr>
        <w:rFonts w:ascii="Arial" w:hAnsi="Arial" w:cs="Arial"/>
        <w:color w:val="800080"/>
        <w:sz w:val="16"/>
        <w:szCs w:val="16"/>
      </w:rPr>
      <w:t>Tel: 0114</w:t>
    </w:r>
    <w:r w:rsidR="6CFC13C1">
      <w:rPr>
        <w:rFonts w:ascii="Arial" w:hAnsi="Arial" w:cs="Arial"/>
        <w:color w:val="800080"/>
        <w:sz w:val="16"/>
        <w:szCs w:val="16"/>
      </w:rPr>
      <w:t xml:space="preserve"> 3082002    Fax: 0114 2765371    </w:t>
    </w:r>
  </w:p>
  <w:p w14:paraId="5CD80CE6" w14:textId="4B64F799" w:rsidR="6CFC13C1" w:rsidRDefault="6CFC13C1" w:rsidP="6CFC13C1">
    <w:pPr>
      <w:tabs>
        <w:tab w:val="left" w:pos="6300"/>
        <w:tab w:val="right" w:pos="9360"/>
      </w:tabs>
      <w:rPr>
        <w:rFonts w:ascii="Arial" w:hAnsi="Arial" w:cs="Arial"/>
        <w:color w:val="800080"/>
        <w:sz w:val="16"/>
        <w:szCs w:val="16"/>
      </w:rPr>
    </w:pPr>
  </w:p>
  <w:p w14:paraId="5D6B9336" w14:textId="77777777" w:rsidR="00537415" w:rsidRDefault="16F18C0C" w:rsidP="007B73DD">
    <w:pPr>
      <w:tabs>
        <w:tab w:val="left" w:pos="6300"/>
        <w:tab w:val="right" w:pos="9360"/>
      </w:tabs>
      <w:rPr>
        <w:rFonts w:ascii="Arial" w:hAnsi="Arial" w:cs="Arial"/>
        <w:color w:val="800080"/>
        <w:sz w:val="16"/>
        <w:szCs w:val="16"/>
      </w:rPr>
    </w:pPr>
    <w:r>
      <w:rPr>
        <w:rFonts w:ascii="Arial" w:hAnsi="Arial" w:cs="Arial"/>
        <w:color w:val="800080"/>
        <w:sz w:val="16"/>
        <w:szCs w:val="16"/>
      </w:rPr>
      <w:t xml:space="preserve">Email: enquiries@sevenhills.sheffield.sch.uk </w:t>
    </w:r>
    <w:r w:rsidR="00537415">
      <w:rPr>
        <w:rFonts w:ascii="Arial" w:hAnsi="Arial" w:cs="Arial"/>
        <w:color w:val="800080"/>
        <w:sz w:val="16"/>
        <w:szCs w:val="16"/>
      </w:rPr>
      <w:tab/>
    </w:r>
    <w:r>
      <w:rPr>
        <w:rFonts w:ascii="Arial" w:hAnsi="Arial" w:cs="Arial"/>
        <w:color w:val="800080"/>
        <w:sz w:val="16"/>
        <w:szCs w:val="16"/>
      </w:rPr>
      <w:t xml:space="preserve">   </w:t>
    </w:r>
  </w:p>
  <w:p w14:paraId="02FB76E2" w14:textId="77777777" w:rsidR="00537415" w:rsidRPr="007B73DD" w:rsidRDefault="00537415" w:rsidP="007B73DD">
    <w:pPr>
      <w:tabs>
        <w:tab w:val="left" w:pos="6300"/>
        <w:tab w:val="right" w:pos="9360"/>
      </w:tabs>
      <w:rPr>
        <w:rFonts w:ascii="Arial" w:hAnsi="Arial" w:cs="Arial"/>
        <w:color w:val="800080"/>
        <w:sz w:val="16"/>
        <w:szCs w:val="16"/>
      </w:rPr>
    </w:pPr>
    <w:r>
      <w:rPr>
        <w:rFonts w:ascii="Arial" w:hAnsi="Arial" w:cs="Arial"/>
        <w:color w:val="800080"/>
        <w:sz w:val="16"/>
        <w:szCs w:val="16"/>
      </w:rPr>
      <w:t>Website: http://www.sevenhillslearning.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9FC72" w14:textId="77777777" w:rsidR="00974716" w:rsidRDefault="00974716">
      <w:r>
        <w:separator/>
      </w:r>
    </w:p>
  </w:footnote>
  <w:footnote w:type="continuationSeparator" w:id="0">
    <w:p w14:paraId="2AD8608B" w14:textId="77777777" w:rsidR="00974716" w:rsidRDefault="00974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F6DB" w14:textId="77777777" w:rsidR="00537415" w:rsidRDefault="0005336F">
    <w:pPr>
      <w:pStyle w:val="Header"/>
    </w:pPr>
    <w:r>
      <w:rPr>
        <w:noProof/>
      </w:rPr>
      <w:drawing>
        <wp:anchor distT="0" distB="0" distL="114300" distR="114300" simplePos="0" relativeHeight="251659776" behindDoc="0" locked="0" layoutInCell="1" allowOverlap="1" wp14:anchorId="4C0B35F0" wp14:editId="65211CF7">
          <wp:simplePos x="0" y="0"/>
          <wp:positionH relativeFrom="column">
            <wp:posOffset>2114550</wp:posOffset>
          </wp:positionH>
          <wp:positionV relativeFrom="paragraph">
            <wp:posOffset>-236855</wp:posOffset>
          </wp:positionV>
          <wp:extent cx="1543050" cy="1047750"/>
          <wp:effectExtent l="0" t="0" r="0" b="0"/>
          <wp:wrapNone/>
          <wp:docPr id="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1047750"/>
                  </a:xfrm>
                  <a:prstGeom prst="rect">
                    <a:avLst/>
                  </a:prstGeom>
                  <a:noFill/>
                </pic:spPr>
              </pic:pic>
            </a:graphicData>
          </a:graphic>
          <wp14:sizeRelH relativeFrom="page">
            <wp14:pctWidth>0</wp14:pctWidth>
          </wp14:sizeRelH>
          <wp14:sizeRelV relativeFrom="page">
            <wp14:pctHeight>0</wp14:pctHeight>
          </wp14:sizeRelV>
        </wp:anchor>
      </w:drawing>
    </w:r>
  </w:p>
  <w:p w14:paraId="5F63384D" w14:textId="77777777" w:rsidR="00537415" w:rsidRDefault="00537415">
    <w:pPr>
      <w:pStyle w:val="Header"/>
    </w:pPr>
  </w:p>
  <w:p w14:paraId="7C73CED7" w14:textId="77777777" w:rsidR="00537415" w:rsidRDefault="00537415">
    <w:pPr>
      <w:pStyle w:val="Header"/>
    </w:pPr>
  </w:p>
  <w:p w14:paraId="01D30B64" w14:textId="77777777" w:rsidR="00537415" w:rsidRDefault="00537415">
    <w:pPr>
      <w:pStyle w:val="Header"/>
    </w:pPr>
  </w:p>
  <w:p w14:paraId="1868A36B" w14:textId="77777777" w:rsidR="00537415" w:rsidRDefault="0005336F">
    <w:pPr>
      <w:pStyle w:val="Header"/>
    </w:pPr>
    <w:r>
      <w:rPr>
        <w:noProof/>
      </w:rPr>
      <mc:AlternateContent>
        <mc:Choice Requires="wps">
          <w:drawing>
            <wp:anchor distT="0" distB="0" distL="114300" distR="114300" simplePos="0" relativeHeight="251657728" behindDoc="0" locked="0" layoutInCell="1" allowOverlap="1" wp14:anchorId="42611555" wp14:editId="217C4369">
              <wp:simplePos x="0" y="0"/>
              <wp:positionH relativeFrom="column">
                <wp:posOffset>6489065</wp:posOffset>
              </wp:positionH>
              <wp:positionV relativeFrom="paragraph">
                <wp:posOffset>109855</wp:posOffset>
              </wp:positionV>
              <wp:extent cx="45085" cy="45085"/>
              <wp:effectExtent l="254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289E8" w14:textId="77777777" w:rsidR="00537415" w:rsidRDefault="00537415" w:rsidP="008839A6">
                          <w:pPr>
                            <w:ind w:left="720" w:right="-680"/>
                          </w:pPr>
                          <w:r>
                            <w:rPr>
                              <w:rFonts w:ascii="Arial" w:hAnsi="Arial" w:cs="Arial"/>
                              <w:color w:val="51074A"/>
                              <w:sz w:val="16"/>
                              <w:szCs w:val="16"/>
                            </w:rPr>
                            <w:t xml:space="preserve">                             </w:t>
                          </w:r>
                        </w:p>
                        <w:p w14:paraId="0D616D04" w14:textId="77777777" w:rsidR="00537415" w:rsidRDefault="00537415" w:rsidP="002470DE">
                          <w:pPr>
                            <w:ind w:left="720" w:right="-680"/>
                          </w:pPr>
                        </w:p>
                        <w:p w14:paraId="6D9FDCDC" w14:textId="77777777" w:rsidR="00537415" w:rsidRPr="00782809" w:rsidRDefault="00537415" w:rsidP="002470DE"/>
                        <w:p w14:paraId="28E8DCC8" w14:textId="77777777" w:rsidR="00537415" w:rsidRDefault="0053741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611555" id="_x0000_t202" coordsize="21600,21600" o:spt="202" path="m,l,21600r21600,l21600,xe">
              <v:stroke joinstyle="miter"/>
              <v:path gradientshapeok="t" o:connecttype="rect"/>
            </v:shapetype>
            <v:shape id="Text Box 2" o:spid="_x0000_s1026" type="#_x0000_t202" style="position:absolute;margin-left:510.95pt;margin-top:8.65pt;width:3.55pt;height:3.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" filled="f" stroked="f">
              <v:textbox>
                <w:txbxContent>
                  <w:p w14:paraId="65B289E8" w14:textId="77777777" w:rsidR="00537415" w:rsidRDefault="00537415" w:rsidP="008839A6">
                    <w:pPr>
                      <w:ind w:left="720" w:right="-680"/>
                    </w:pPr>
                    <w:r>
                      <w:rPr>
                        <w:rFonts w:ascii="Arial" w:hAnsi="Arial" w:cs="Arial"/>
                        <w:color w:val="51074A"/>
                        <w:sz w:val="16"/>
                        <w:szCs w:val="16"/>
                      </w:rPr>
                      <w:t xml:space="preserve">                             </w:t>
                    </w:r>
                  </w:p>
                  <w:p w14:paraId="0D616D04" w14:textId="77777777" w:rsidR="00537415" w:rsidRDefault="00537415" w:rsidP="002470DE">
                    <w:pPr>
                      <w:ind w:left="720" w:right="-680"/>
                    </w:pPr>
                  </w:p>
                  <w:p w14:paraId="6D9FDCDC" w14:textId="77777777" w:rsidR="00537415" w:rsidRPr="00782809" w:rsidRDefault="00537415" w:rsidP="002470DE"/>
                  <w:p w14:paraId="28E8DCC8" w14:textId="77777777" w:rsidR="00537415" w:rsidRDefault="00537415"/>
                </w:txbxContent>
              </v:textbox>
            </v:shape>
          </w:pict>
        </mc:Fallback>
      </mc:AlternateContent>
    </w:r>
  </w:p>
  <w:p w14:paraId="0151FA2C" w14:textId="77106002" w:rsidR="00537415" w:rsidRDefault="00537415" w:rsidP="00752024">
    <w:pPr>
      <w:ind w:left="3600" w:right="-680"/>
      <w:rPr>
        <w:rFonts w:ascii="Arial" w:hAnsi="Arial" w:cs="Arial"/>
        <w:color w:val="51074A"/>
        <w:sz w:val="16"/>
        <w:szCs w:val="16"/>
      </w:rPr>
    </w:pPr>
    <w:r>
      <w:rPr>
        <w:rFonts w:ascii="Arial" w:hAnsi="Arial" w:cs="Arial"/>
        <w:color w:val="51074A"/>
        <w:sz w:val="16"/>
        <w:szCs w:val="16"/>
      </w:rPr>
      <w:t xml:space="preserve">Headteacher:  </w:t>
    </w:r>
    <w:r w:rsidR="00CB6771">
      <w:rPr>
        <w:rFonts w:ascii="Arial" w:hAnsi="Arial" w:cs="Arial"/>
        <w:color w:val="51074A"/>
        <w:sz w:val="16"/>
        <w:szCs w:val="16"/>
      </w:rPr>
      <w:t xml:space="preserve">Kerry </w:t>
    </w:r>
    <w:proofErr w:type="spellStart"/>
    <w:r w:rsidR="00CB6771">
      <w:rPr>
        <w:rFonts w:ascii="Arial" w:hAnsi="Arial" w:cs="Arial"/>
        <w:color w:val="51074A"/>
        <w:sz w:val="16"/>
        <w:szCs w:val="16"/>
      </w:rPr>
      <w:t>Tute</w:t>
    </w:r>
    <w:proofErr w:type="spellEnd"/>
  </w:p>
  <w:p w14:paraId="40F71A3D" w14:textId="77777777" w:rsidR="00537415" w:rsidRDefault="00537415">
    <w:pPr>
      <w:pStyle w:val="Header"/>
    </w:pPr>
  </w:p>
  <w:tbl>
    <w:tblPr>
      <w:tblW w:w="9838" w:type="dxa"/>
      <w:tblBorders>
        <w:top w:val="single" w:sz="12" w:space="0" w:color="7030A0"/>
        <w:left w:val="single" w:sz="12" w:space="0" w:color="7030A0"/>
        <w:bottom w:val="single" w:sz="12" w:space="0" w:color="7030A0"/>
        <w:right w:val="single" w:sz="12" w:space="0" w:color="7030A0"/>
        <w:insideH w:val="single" w:sz="12" w:space="0" w:color="7030A0"/>
        <w:insideV w:val="single" w:sz="12" w:space="0" w:color="7030A0"/>
      </w:tblBorders>
      <w:tblLook w:val="04A0" w:firstRow="1" w:lastRow="0" w:firstColumn="1" w:lastColumn="0" w:noHBand="0" w:noVBand="1"/>
    </w:tblPr>
    <w:tblGrid>
      <w:gridCol w:w="1371"/>
      <w:gridCol w:w="1393"/>
      <w:gridCol w:w="1394"/>
      <w:gridCol w:w="1394"/>
      <w:gridCol w:w="1575"/>
      <w:gridCol w:w="1315"/>
      <w:gridCol w:w="1396"/>
    </w:tblGrid>
    <w:tr w:rsidR="00901C2E" w14:paraId="0BD10EB1" w14:textId="77777777" w:rsidTr="3A833123">
      <w:trPr>
        <w:trHeight w:val="396"/>
      </w:trPr>
      <w:tc>
        <w:tcPr>
          <w:tcW w:w="9838" w:type="dxa"/>
          <w:gridSpan w:val="7"/>
          <w:shd w:val="clear" w:color="auto" w:fill="auto"/>
        </w:tcPr>
        <w:p w14:paraId="62B66F19" w14:textId="77777777" w:rsidR="00901C2E" w:rsidRPr="008069E5" w:rsidRDefault="00901C2E" w:rsidP="00901C2E">
          <w:pPr>
            <w:pStyle w:val="Header"/>
            <w:jc w:val="center"/>
            <w:rPr>
              <w:rFonts w:ascii="Calibri" w:hAnsi="Calibri" w:cs="Calibri"/>
              <w:color w:val="7030A0"/>
              <w:sz w:val="22"/>
            </w:rPr>
          </w:pPr>
          <w:r>
            <w:rPr>
              <w:rFonts w:ascii="Calibri" w:hAnsi="Calibri" w:cs="Calibri"/>
              <w:color w:val="7030A0"/>
              <w:sz w:val="22"/>
            </w:rPr>
            <w:t>We are</w:t>
          </w:r>
          <w:r w:rsidRPr="00901C2E">
            <w:rPr>
              <w:rFonts w:ascii="Calibri" w:hAnsi="Calibri" w:cs="Calibri"/>
              <w:color w:val="7030A0"/>
              <w:sz w:val="22"/>
            </w:rPr>
            <w:t xml:space="preserve"> an inspirational community, which nurtures talents, shares learning and celebrates life.</w:t>
          </w:r>
        </w:p>
      </w:tc>
    </w:tr>
    <w:tr w:rsidR="003A44CC" w14:paraId="1B9772D7" w14:textId="77777777" w:rsidTr="3A833123">
      <w:trPr>
        <w:trHeight w:val="99"/>
      </w:trPr>
      <w:tc>
        <w:tcPr>
          <w:tcW w:w="1371" w:type="dxa"/>
          <w:vMerge w:val="restart"/>
          <w:shd w:val="clear" w:color="auto" w:fill="auto"/>
          <w:vAlign w:val="center"/>
        </w:tcPr>
        <w:p w14:paraId="6E2D5266" w14:textId="77777777" w:rsidR="003A44CC" w:rsidRPr="00FB3BA2" w:rsidRDefault="003A44CC" w:rsidP="003A44CC">
          <w:pPr>
            <w:pStyle w:val="Header"/>
          </w:pPr>
          <w:r w:rsidRPr="008069E5">
            <w:rPr>
              <w:rFonts w:ascii="Calibri" w:hAnsi="Calibri" w:cs="Calibri"/>
              <w:color w:val="7030A0"/>
              <w:sz w:val="22"/>
              <w:szCs w:val="22"/>
            </w:rPr>
            <w:t>Our values</w:t>
          </w:r>
        </w:p>
      </w:tc>
      <w:tc>
        <w:tcPr>
          <w:tcW w:w="1393" w:type="dxa"/>
          <w:tcBorders>
            <w:bottom w:val="nil"/>
          </w:tcBorders>
          <w:shd w:val="clear" w:color="auto" w:fill="auto"/>
        </w:tcPr>
        <w:p w14:paraId="5BBEF270" w14:textId="77777777" w:rsidR="003A44CC" w:rsidRPr="00FB3BA2" w:rsidRDefault="0005336F" w:rsidP="008069E5">
          <w:pPr>
            <w:pStyle w:val="Header"/>
            <w:jc w:val="center"/>
          </w:pPr>
          <w:r w:rsidRPr="00D4258C">
            <w:rPr>
              <w:noProof/>
            </w:rPr>
            <w:drawing>
              <wp:inline distT="0" distB="0" distL="0" distR="0" wp14:anchorId="3732CB57" wp14:editId="32AFAB4A">
                <wp:extent cx="657225" cy="542925"/>
                <wp:effectExtent l="0" t="0" r="0" b="0"/>
                <wp:docPr id="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7225" cy="542925"/>
                        </a:xfrm>
                        <a:prstGeom prst="rect">
                          <a:avLst/>
                        </a:prstGeom>
                        <a:noFill/>
                        <a:ln>
                          <a:noFill/>
                        </a:ln>
                      </pic:spPr>
                    </pic:pic>
                  </a:graphicData>
                </a:graphic>
              </wp:inline>
            </w:drawing>
          </w:r>
        </w:p>
      </w:tc>
      <w:tc>
        <w:tcPr>
          <w:tcW w:w="1394" w:type="dxa"/>
          <w:tcBorders>
            <w:bottom w:val="nil"/>
          </w:tcBorders>
          <w:shd w:val="clear" w:color="auto" w:fill="auto"/>
        </w:tcPr>
        <w:p w14:paraId="4767955E" w14:textId="77777777" w:rsidR="003A44CC" w:rsidRPr="00FB3BA2" w:rsidRDefault="5379C71A" w:rsidP="008069E5">
          <w:pPr>
            <w:pStyle w:val="Header"/>
            <w:jc w:val="center"/>
          </w:pPr>
          <w:r>
            <w:rPr>
              <w:noProof/>
            </w:rPr>
            <w:drawing>
              <wp:inline distT="0" distB="0" distL="0" distR="0" wp14:anchorId="184AF1D4" wp14:editId="5379C71A">
                <wp:extent cx="552450" cy="542925"/>
                <wp:effectExtent l="0" t="0" r="0" b="0"/>
                <wp:docPr id="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
                          <a:extLst>
                            <a:ext uri="{28A0092B-C50C-407E-A947-70E740481C1C}">
                              <a14:useLocalDpi xmlns:a14="http://schemas.microsoft.com/office/drawing/2010/main" val="0"/>
                            </a:ext>
                          </a:extLst>
                        </a:blip>
                        <a:srcRect t="5545" r="4939" b="4839"/>
                        <a:stretch>
                          <a:fillRect/>
                        </a:stretch>
                      </pic:blipFill>
                      <pic:spPr>
                        <a:xfrm>
                          <a:off x="0" y="0"/>
                          <a:ext cx="552450" cy="542925"/>
                        </a:xfrm>
                        <a:prstGeom prst="rect">
                          <a:avLst/>
                        </a:prstGeom>
                      </pic:spPr>
                    </pic:pic>
                  </a:graphicData>
                </a:graphic>
              </wp:inline>
            </w:drawing>
          </w:r>
        </w:p>
      </w:tc>
      <w:tc>
        <w:tcPr>
          <w:tcW w:w="1394" w:type="dxa"/>
          <w:tcBorders>
            <w:bottom w:val="nil"/>
          </w:tcBorders>
          <w:shd w:val="clear" w:color="auto" w:fill="auto"/>
        </w:tcPr>
        <w:p w14:paraId="6BDA1974" w14:textId="77777777" w:rsidR="003A44CC" w:rsidRPr="00FB3BA2" w:rsidRDefault="0005336F" w:rsidP="008069E5">
          <w:pPr>
            <w:pStyle w:val="Header"/>
            <w:jc w:val="center"/>
          </w:pPr>
          <w:r w:rsidRPr="008069E5">
            <w:rPr>
              <w:rFonts w:ascii="Calibri" w:hAnsi="Calibri" w:cs="Calibri"/>
              <w:noProof/>
              <w:color w:val="7030A0"/>
              <w:sz w:val="20"/>
              <w:szCs w:val="20"/>
            </w:rPr>
            <w:drawing>
              <wp:inline distT="0" distB="0" distL="0" distR="0" wp14:anchorId="4BA76FC1" wp14:editId="7177114F">
                <wp:extent cx="552450" cy="542925"/>
                <wp:effectExtent l="0" t="0" r="0" b="0"/>
                <wp:docPr id="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 cy="542925"/>
                        </a:xfrm>
                        <a:prstGeom prst="rect">
                          <a:avLst/>
                        </a:prstGeom>
                        <a:noFill/>
                        <a:ln>
                          <a:noFill/>
                        </a:ln>
                      </pic:spPr>
                    </pic:pic>
                  </a:graphicData>
                </a:graphic>
              </wp:inline>
            </w:drawing>
          </w:r>
        </w:p>
      </w:tc>
      <w:tc>
        <w:tcPr>
          <w:tcW w:w="1575" w:type="dxa"/>
          <w:tcBorders>
            <w:bottom w:val="nil"/>
          </w:tcBorders>
          <w:shd w:val="clear" w:color="auto" w:fill="auto"/>
        </w:tcPr>
        <w:p w14:paraId="290F5CF8" w14:textId="77777777" w:rsidR="003A44CC" w:rsidRPr="00FB3BA2" w:rsidRDefault="5379C71A" w:rsidP="008069E5">
          <w:pPr>
            <w:pStyle w:val="Header"/>
            <w:jc w:val="center"/>
          </w:pPr>
          <w:r>
            <w:rPr>
              <w:noProof/>
            </w:rPr>
            <w:drawing>
              <wp:inline distT="0" distB="0" distL="0" distR="0" wp14:anchorId="7FDFE780" wp14:editId="39C0A692">
                <wp:extent cx="628650" cy="542925"/>
                <wp:effectExtent l="0" t="0" r="0" b="0"/>
                <wp:docPr id="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
                          <a:extLst>
                            <a:ext uri="{28A0092B-C50C-407E-A947-70E740481C1C}">
                              <a14:useLocalDpi xmlns:a14="http://schemas.microsoft.com/office/drawing/2010/main" val="0"/>
                            </a:ext>
                          </a:extLst>
                        </a:blip>
                        <a:srcRect r="3552"/>
                        <a:stretch>
                          <a:fillRect/>
                        </a:stretch>
                      </pic:blipFill>
                      <pic:spPr>
                        <a:xfrm>
                          <a:off x="0" y="0"/>
                          <a:ext cx="628650" cy="542925"/>
                        </a:xfrm>
                        <a:prstGeom prst="rect">
                          <a:avLst/>
                        </a:prstGeom>
                      </pic:spPr>
                    </pic:pic>
                  </a:graphicData>
                </a:graphic>
              </wp:inline>
            </w:drawing>
          </w:r>
        </w:p>
      </w:tc>
      <w:tc>
        <w:tcPr>
          <w:tcW w:w="1315" w:type="dxa"/>
          <w:tcBorders>
            <w:bottom w:val="nil"/>
          </w:tcBorders>
          <w:shd w:val="clear" w:color="auto" w:fill="auto"/>
        </w:tcPr>
        <w:p w14:paraId="4D6E6A3D" w14:textId="77777777" w:rsidR="003A44CC" w:rsidRPr="00FB3BA2" w:rsidRDefault="0005336F" w:rsidP="008069E5">
          <w:pPr>
            <w:pStyle w:val="Header"/>
            <w:jc w:val="center"/>
          </w:pPr>
          <w:r w:rsidRPr="008069E5">
            <w:rPr>
              <w:rFonts w:ascii="Calibri" w:hAnsi="Calibri" w:cs="Calibri"/>
              <w:noProof/>
              <w:color w:val="7030A0"/>
              <w:sz w:val="20"/>
              <w:szCs w:val="20"/>
            </w:rPr>
            <w:drawing>
              <wp:inline distT="0" distB="0" distL="0" distR="0" wp14:anchorId="49B363C2" wp14:editId="0206EA23">
                <wp:extent cx="533400" cy="542925"/>
                <wp:effectExtent l="0" t="0" r="0" b="0"/>
                <wp:docPr id="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 cy="542925"/>
                        </a:xfrm>
                        <a:prstGeom prst="rect">
                          <a:avLst/>
                        </a:prstGeom>
                        <a:noFill/>
                        <a:ln>
                          <a:noFill/>
                        </a:ln>
                      </pic:spPr>
                    </pic:pic>
                  </a:graphicData>
                </a:graphic>
              </wp:inline>
            </w:drawing>
          </w:r>
        </w:p>
      </w:tc>
      <w:tc>
        <w:tcPr>
          <w:tcW w:w="1396" w:type="dxa"/>
          <w:tcBorders>
            <w:bottom w:val="nil"/>
          </w:tcBorders>
          <w:shd w:val="clear" w:color="auto" w:fill="auto"/>
        </w:tcPr>
        <w:p w14:paraId="1FEE7F54" w14:textId="77777777" w:rsidR="003A44CC" w:rsidRPr="00FB3BA2" w:rsidRDefault="0005336F" w:rsidP="008069E5">
          <w:pPr>
            <w:pStyle w:val="Header"/>
            <w:jc w:val="center"/>
          </w:pPr>
          <w:r w:rsidRPr="00D4258C">
            <w:rPr>
              <w:noProof/>
            </w:rPr>
            <w:drawing>
              <wp:inline distT="0" distB="0" distL="0" distR="0" wp14:anchorId="5E510054" wp14:editId="64867886">
                <wp:extent cx="561975" cy="542925"/>
                <wp:effectExtent l="0" t="0" r="0" b="0"/>
                <wp:docPr id="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975" cy="542925"/>
                        </a:xfrm>
                        <a:prstGeom prst="rect">
                          <a:avLst/>
                        </a:prstGeom>
                        <a:noFill/>
                        <a:ln>
                          <a:noFill/>
                        </a:ln>
                      </pic:spPr>
                    </pic:pic>
                  </a:graphicData>
                </a:graphic>
              </wp:inline>
            </w:drawing>
          </w:r>
        </w:p>
      </w:tc>
    </w:tr>
    <w:tr w:rsidR="003A44CC" w14:paraId="2224F4AD" w14:textId="77777777" w:rsidTr="3A833123">
      <w:trPr>
        <w:trHeight w:val="99"/>
      </w:trPr>
      <w:tc>
        <w:tcPr>
          <w:tcW w:w="1371" w:type="dxa"/>
          <w:vMerge/>
        </w:tcPr>
        <w:p w14:paraId="1C1D53DC" w14:textId="77777777" w:rsidR="003A44CC" w:rsidRPr="00FB3BA2" w:rsidRDefault="003A44CC" w:rsidP="003A44CC">
          <w:pPr>
            <w:pStyle w:val="Header"/>
          </w:pPr>
        </w:p>
      </w:tc>
      <w:tc>
        <w:tcPr>
          <w:tcW w:w="1393" w:type="dxa"/>
          <w:tcBorders>
            <w:top w:val="nil"/>
          </w:tcBorders>
          <w:shd w:val="clear" w:color="auto" w:fill="auto"/>
          <w:vAlign w:val="bottom"/>
        </w:tcPr>
        <w:p w14:paraId="2C26E9C7" w14:textId="77777777" w:rsidR="003A44CC" w:rsidRPr="008069E5" w:rsidRDefault="003A44CC" w:rsidP="008069E5">
          <w:pPr>
            <w:pStyle w:val="Header"/>
            <w:jc w:val="center"/>
            <w:rPr>
              <w:color w:val="7030A0"/>
            </w:rPr>
          </w:pPr>
          <w:r w:rsidRPr="008069E5">
            <w:rPr>
              <w:rFonts w:ascii="Calibri" w:hAnsi="Calibri" w:cs="Calibri"/>
              <w:color w:val="7030A0"/>
              <w:sz w:val="22"/>
            </w:rPr>
            <w:t>Honesty</w:t>
          </w:r>
        </w:p>
      </w:tc>
      <w:tc>
        <w:tcPr>
          <w:tcW w:w="1394" w:type="dxa"/>
          <w:tcBorders>
            <w:top w:val="nil"/>
          </w:tcBorders>
          <w:shd w:val="clear" w:color="auto" w:fill="auto"/>
          <w:vAlign w:val="bottom"/>
        </w:tcPr>
        <w:p w14:paraId="6BE33C60" w14:textId="77777777" w:rsidR="003A44CC" w:rsidRPr="008069E5" w:rsidRDefault="003A44CC" w:rsidP="008069E5">
          <w:pPr>
            <w:pStyle w:val="Header"/>
            <w:jc w:val="center"/>
            <w:rPr>
              <w:rFonts w:ascii="Calibri" w:hAnsi="Calibri" w:cs="Calibri"/>
              <w:color w:val="7030A0"/>
              <w:sz w:val="22"/>
              <w:szCs w:val="22"/>
            </w:rPr>
          </w:pPr>
          <w:r w:rsidRPr="008069E5">
            <w:rPr>
              <w:rFonts w:ascii="Calibri" w:hAnsi="Calibri" w:cs="Calibri"/>
              <w:color w:val="7030A0"/>
              <w:sz w:val="22"/>
              <w:szCs w:val="22"/>
            </w:rPr>
            <w:t>Well-being</w:t>
          </w:r>
        </w:p>
      </w:tc>
      <w:tc>
        <w:tcPr>
          <w:tcW w:w="1394" w:type="dxa"/>
          <w:tcBorders>
            <w:top w:val="nil"/>
          </w:tcBorders>
          <w:shd w:val="clear" w:color="auto" w:fill="auto"/>
          <w:vAlign w:val="bottom"/>
        </w:tcPr>
        <w:p w14:paraId="07901ADA" w14:textId="77777777" w:rsidR="003A44CC" w:rsidRPr="008069E5" w:rsidRDefault="003A44CC" w:rsidP="008069E5">
          <w:pPr>
            <w:pStyle w:val="Header"/>
            <w:jc w:val="center"/>
            <w:rPr>
              <w:rFonts w:ascii="Calibri" w:hAnsi="Calibri" w:cs="Calibri"/>
              <w:color w:val="7030A0"/>
              <w:sz w:val="22"/>
              <w:szCs w:val="22"/>
            </w:rPr>
          </w:pPr>
          <w:r w:rsidRPr="008069E5">
            <w:rPr>
              <w:rFonts w:ascii="Calibri" w:hAnsi="Calibri" w:cs="Calibri"/>
              <w:color w:val="7030A0"/>
              <w:sz w:val="22"/>
              <w:szCs w:val="22"/>
              <w:lang w:eastAsia="en-US"/>
            </w:rPr>
            <w:t>Resilience</w:t>
          </w:r>
        </w:p>
      </w:tc>
      <w:tc>
        <w:tcPr>
          <w:tcW w:w="1575" w:type="dxa"/>
          <w:tcBorders>
            <w:top w:val="nil"/>
          </w:tcBorders>
          <w:shd w:val="clear" w:color="auto" w:fill="auto"/>
          <w:vAlign w:val="bottom"/>
        </w:tcPr>
        <w:p w14:paraId="3E62C6EE" w14:textId="77777777" w:rsidR="003A44CC" w:rsidRPr="008069E5" w:rsidRDefault="003A44CC" w:rsidP="008069E5">
          <w:pPr>
            <w:pStyle w:val="Header"/>
            <w:jc w:val="center"/>
            <w:rPr>
              <w:rFonts w:ascii="Calibri" w:hAnsi="Calibri" w:cs="Calibri"/>
              <w:color w:val="7030A0"/>
              <w:sz w:val="22"/>
              <w:szCs w:val="22"/>
            </w:rPr>
          </w:pPr>
          <w:r w:rsidRPr="008069E5">
            <w:rPr>
              <w:rFonts w:ascii="Calibri" w:hAnsi="Calibri" w:cs="Calibri"/>
              <w:color w:val="7030A0"/>
              <w:sz w:val="22"/>
              <w:szCs w:val="22"/>
              <w:lang w:eastAsia="en-US"/>
            </w:rPr>
            <w:t>Independence</w:t>
          </w:r>
        </w:p>
      </w:tc>
      <w:tc>
        <w:tcPr>
          <w:tcW w:w="1315" w:type="dxa"/>
          <w:tcBorders>
            <w:top w:val="nil"/>
          </w:tcBorders>
          <w:shd w:val="clear" w:color="auto" w:fill="auto"/>
          <w:vAlign w:val="bottom"/>
        </w:tcPr>
        <w:p w14:paraId="6E7678F7" w14:textId="77777777" w:rsidR="003A44CC" w:rsidRPr="008069E5" w:rsidRDefault="003A44CC" w:rsidP="008069E5">
          <w:pPr>
            <w:pStyle w:val="Header"/>
            <w:jc w:val="center"/>
            <w:rPr>
              <w:rFonts w:ascii="Calibri" w:hAnsi="Calibri" w:cs="Calibri"/>
              <w:color w:val="7030A0"/>
              <w:sz w:val="22"/>
              <w:szCs w:val="22"/>
            </w:rPr>
          </w:pPr>
          <w:r w:rsidRPr="008069E5">
            <w:rPr>
              <w:rFonts w:ascii="Calibri" w:hAnsi="Calibri" w:cs="Calibri"/>
              <w:color w:val="7030A0"/>
              <w:sz w:val="22"/>
              <w:szCs w:val="22"/>
              <w:lang w:eastAsia="en-US"/>
            </w:rPr>
            <w:t>Respect</w:t>
          </w:r>
        </w:p>
      </w:tc>
      <w:tc>
        <w:tcPr>
          <w:tcW w:w="1396" w:type="dxa"/>
          <w:tcBorders>
            <w:top w:val="nil"/>
          </w:tcBorders>
          <w:shd w:val="clear" w:color="auto" w:fill="auto"/>
          <w:vAlign w:val="bottom"/>
        </w:tcPr>
        <w:p w14:paraId="520B9A22" w14:textId="77777777" w:rsidR="003A44CC" w:rsidRPr="008069E5" w:rsidRDefault="003A44CC" w:rsidP="008069E5">
          <w:pPr>
            <w:pStyle w:val="Header"/>
            <w:jc w:val="center"/>
            <w:rPr>
              <w:rFonts w:ascii="Calibri" w:hAnsi="Calibri" w:cs="Calibri"/>
              <w:color w:val="7030A0"/>
              <w:sz w:val="22"/>
              <w:szCs w:val="22"/>
            </w:rPr>
          </w:pPr>
          <w:r w:rsidRPr="008069E5">
            <w:rPr>
              <w:rFonts w:ascii="Calibri" w:hAnsi="Calibri" w:cs="Calibri"/>
              <w:color w:val="7030A0"/>
              <w:sz w:val="22"/>
              <w:szCs w:val="22"/>
              <w:lang w:eastAsia="en-US"/>
            </w:rPr>
            <w:t>Friendliness</w:t>
          </w:r>
        </w:p>
      </w:tc>
    </w:tr>
  </w:tbl>
  <w:p w14:paraId="7ECB6104" w14:textId="77777777" w:rsidR="00537415" w:rsidRPr="0041694C" w:rsidRDefault="00537415" w:rsidP="0041694C">
    <w:pPr>
      <w:rPr>
        <w:rFonts w:ascii="Arial" w:hAnsi="Arial" w:cs="Arial"/>
        <w:color w:val="51074A"/>
        <w:sz w:val="16"/>
        <w:szCs w:val="16"/>
      </w:rPr>
    </w:pPr>
    <w:r>
      <w:rPr>
        <w:rFonts w:ascii="Arial" w:hAnsi="Arial" w:cs="Arial"/>
        <w:color w:val="51074A"/>
        <w:sz w:val="16"/>
        <w:szCs w:val="16"/>
      </w:rPr>
      <w:t xml:space="preserve">                            </w:t>
    </w:r>
  </w:p>
</w:hdr>
</file>

<file path=word/intelligence2.xml><?xml version="1.0" encoding="utf-8"?>
<int2:intelligence xmlns:int2="http://schemas.microsoft.com/office/intelligence/2020/intelligence" xmlns:oel="http://schemas.microsoft.com/office/2019/extlst">
  <int2:observations>
    <int2:textHash int2:hashCode="chTcrsNvamWrH9" int2:id="i1y2rY5y">
      <int2:state int2:value="Rejected" int2:type="AugLoop_Text_Critique"/>
    </int2:textHash>
    <int2:textHash int2:hashCode="1HK/rMNFL8mUpK" int2:id="ynhmhnd6">
      <int2:state int2:value="Rejected" int2:type="AugLoop_Text_Critique"/>
    </int2:textHash>
    <int2:textHash int2:hashCode="oWg9d9/UsHELe1" int2:id="6vtT5Zh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7420F"/>
    <w:multiLevelType w:val="hybridMultilevel"/>
    <w:tmpl w:val="F766C60A"/>
    <w:lvl w:ilvl="0" w:tplc="9AAA0D28">
      <w:start w:val="1"/>
      <w:numFmt w:val="decimal"/>
      <w:lvlText w:val="%1."/>
      <w:lvlJc w:val="left"/>
      <w:pPr>
        <w:ind w:left="340" w:hanging="360"/>
      </w:pPr>
      <w:rPr>
        <w:rFonts w:ascii="Arial" w:eastAsia="Arial" w:hAnsi="Arial" w:cs="Arial" w:hint="default"/>
      </w:rPr>
    </w:lvl>
    <w:lvl w:ilvl="1" w:tplc="08090019" w:tentative="1">
      <w:start w:val="1"/>
      <w:numFmt w:val="lowerLetter"/>
      <w:lvlText w:val="%2."/>
      <w:lvlJc w:val="left"/>
      <w:pPr>
        <w:ind w:left="1060" w:hanging="360"/>
      </w:pPr>
    </w:lvl>
    <w:lvl w:ilvl="2" w:tplc="0809001B" w:tentative="1">
      <w:start w:val="1"/>
      <w:numFmt w:val="lowerRoman"/>
      <w:lvlText w:val="%3."/>
      <w:lvlJc w:val="right"/>
      <w:pPr>
        <w:ind w:left="1780" w:hanging="180"/>
      </w:pPr>
    </w:lvl>
    <w:lvl w:ilvl="3" w:tplc="0809000F" w:tentative="1">
      <w:start w:val="1"/>
      <w:numFmt w:val="decimal"/>
      <w:lvlText w:val="%4."/>
      <w:lvlJc w:val="left"/>
      <w:pPr>
        <w:ind w:left="2500" w:hanging="360"/>
      </w:pPr>
    </w:lvl>
    <w:lvl w:ilvl="4" w:tplc="08090019" w:tentative="1">
      <w:start w:val="1"/>
      <w:numFmt w:val="lowerLetter"/>
      <w:lvlText w:val="%5."/>
      <w:lvlJc w:val="left"/>
      <w:pPr>
        <w:ind w:left="3220" w:hanging="360"/>
      </w:pPr>
    </w:lvl>
    <w:lvl w:ilvl="5" w:tplc="0809001B" w:tentative="1">
      <w:start w:val="1"/>
      <w:numFmt w:val="lowerRoman"/>
      <w:lvlText w:val="%6."/>
      <w:lvlJc w:val="right"/>
      <w:pPr>
        <w:ind w:left="3940" w:hanging="180"/>
      </w:pPr>
    </w:lvl>
    <w:lvl w:ilvl="6" w:tplc="0809000F" w:tentative="1">
      <w:start w:val="1"/>
      <w:numFmt w:val="decimal"/>
      <w:lvlText w:val="%7."/>
      <w:lvlJc w:val="left"/>
      <w:pPr>
        <w:ind w:left="4660" w:hanging="360"/>
      </w:pPr>
    </w:lvl>
    <w:lvl w:ilvl="7" w:tplc="08090019" w:tentative="1">
      <w:start w:val="1"/>
      <w:numFmt w:val="lowerLetter"/>
      <w:lvlText w:val="%8."/>
      <w:lvlJc w:val="left"/>
      <w:pPr>
        <w:ind w:left="5380" w:hanging="360"/>
      </w:pPr>
    </w:lvl>
    <w:lvl w:ilvl="8" w:tplc="0809001B" w:tentative="1">
      <w:start w:val="1"/>
      <w:numFmt w:val="lowerRoman"/>
      <w:lvlText w:val="%9."/>
      <w:lvlJc w:val="right"/>
      <w:pPr>
        <w:ind w:left="6100" w:hanging="180"/>
      </w:pPr>
    </w:lvl>
  </w:abstractNum>
  <w:abstractNum w:abstractNumId="1" w15:restartNumberingAfterBreak="0">
    <w:nsid w:val="0B1D0C59"/>
    <w:multiLevelType w:val="hybridMultilevel"/>
    <w:tmpl w:val="C37AC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568494D"/>
    <w:multiLevelType w:val="hybridMultilevel"/>
    <w:tmpl w:val="9266BEFC"/>
    <w:lvl w:ilvl="0" w:tplc="8908805A">
      <w:start w:val="1"/>
      <w:numFmt w:val="bullet"/>
      <w:lvlText w:val=""/>
      <w:lvlJc w:val="left"/>
      <w:pPr>
        <w:tabs>
          <w:tab w:val="num" w:pos="227"/>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F317486"/>
    <w:multiLevelType w:val="hybridMultilevel"/>
    <w:tmpl w:val="2A14C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686873">
    <w:abstractNumId w:val="2"/>
  </w:num>
  <w:num w:numId="2" w16cid:durableId="1170943328">
    <w:abstractNumId w:val="1"/>
  </w:num>
  <w:num w:numId="3" w16cid:durableId="983005048">
    <w:abstractNumId w:val="3"/>
  </w:num>
  <w:num w:numId="4" w16cid:durableId="416559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ze3NDE0M7O0tLBQ0lEKTi0uzszPAykwqgUAQxHV0CwAAAA="/>
  </w:docVars>
  <w:rsids>
    <w:rsidRoot w:val="006A454F"/>
    <w:rsid w:val="00002311"/>
    <w:rsid w:val="00005DCA"/>
    <w:rsid w:val="00016653"/>
    <w:rsid w:val="00021CD3"/>
    <w:rsid w:val="00033E1F"/>
    <w:rsid w:val="000355B3"/>
    <w:rsid w:val="0005336F"/>
    <w:rsid w:val="000759AC"/>
    <w:rsid w:val="000B01AA"/>
    <w:rsid w:val="000B7D75"/>
    <w:rsid w:val="000D34FD"/>
    <w:rsid w:val="000D7273"/>
    <w:rsid w:val="00130102"/>
    <w:rsid w:val="00151A6B"/>
    <w:rsid w:val="00167980"/>
    <w:rsid w:val="00186D2A"/>
    <w:rsid w:val="00196884"/>
    <w:rsid w:val="001B4A4B"/>
    <w:rsid w:val="001B79E3"/>
    <w:rsid w:val="001C2365"/>
    <w:rsid w:val="001C294A"/>
    <w:rsid w:val="001C3B7F"/>
    <w:rsid w:val="001C6F92"/>
    <w:rsid w:val="001D3FDD"/>
    <w:rsid w:val="00214902"/>
    <w:rsid w:val="0022181E"/>
    <w:rsid w:val="00225A7D"/>
    <w:rsid w:val="002419BE"/>
    <w:rsid w:val="00242C36"/>
    <w:rsid w:val="00244F46"/>
    <w:rsid w:val="00246798"/>
    <w:rsid w:val="002470DE"/>
    <w:rsid w:val="00247599"/>
    <w:rsid w:val="00261F06"/>
    <w:rsid w:val="00271E99"/>
    <w:rsid w:val="00293A9B"/>
    <w:rsid w:val="00297A6A"/>
    <w:rsid w:val="002B0D29"/>
    <w:rsid w:val="002C242B"/>
    <w:rsid w:val="002D3D2C"/>
    <w:rsid w:val="002F68D6"/>
    <w:rsid w:val="0030205F"/>
    <w:rsid w:val="00313FEB"/>
    <w:rsid w:val="00317027"/>
    <w:rsid w:val="00335418"/>
    <w:rsid w:val="00357F9E"/>
    <w:rsid w:val="00361011"/>
    <w:rsid w:val="00362627"/>
    <w:rsid w:val="0039717E"/>
    <w:rsid w:val="003A1805"/>
    <w:rsid w:val="003A44CC"/>
    <w:rsid w:val="003B1103"/>
    <w:rsid w:val="003C027A"/>
    <w:rsid w:val="003C1F85"/>
    <w:rsid w:val="003E284D"/>
    <w:rsid w:val="003E74C3"/>
    <w:rsid w:val="003F2EBD"/>
    <w:rsid w:val="004009B9"/>
    <w:rsid w:val="00405338"/>
    <w:rsid w:val="00407F8A"/>
    <w:rsid w:val="004105D3"/>
    <w:rsid w:val="00411735"/>
    <w:rsid w:val="0041694C"/>
    <w:rsid w:val="00417D64"/>
    <w:rsid w:val="00422D44"/>
    <w:rsid w:val="00423A61"/>
    <w:rsid w:val="0043456F"/>
    <w:rsid w:val="0044341D"/>
    <w:rsid w:val="004440BB"/>
    <w:rsid w:val="00444AB8"/>
    <w:rsid w:val="004470D5"/>
    <w:rsid w:val="0045016D"/>
    <w:rsid w:val="00453DBC"/>
    <w:rsid w:val="00456D14"/>
    <w:rsid w:val="00457ECB"/>
    <w:rsid w:val="00471A3A"/>
    <w:rsid w:val="00477499"/>
    <w:rsid w:val="004A0265"/>
    <w:rsid w:val="004C6731"/>
    <w:rsid w:val="004D3828"/>
    <w:rsid w:val="004D673B"/>
    <w:rsid w:val="004E1850"/>
    <w:rsid w:val="004F2C78"/>
    <w:rsid w:val="004F6393"/>
    <w:rsid w:val="00501EBE"/>
    <w:rsid w:val="005025A5"/>
    <w:rsid w:val="00520402"/>
    <w:rsid w:val="005207AA"/>
    <w:rsid w:val="0053137F"/>
    <w:rsid w:val="005364A6"/>
    <w:rsid w:val="00537415"/>
    <w:rsid w:val="005451BD"/>
    <w:rsid w:val="00550221"/>
    <w:rsid w:val="00573CDB"/>
    <w:rsid w:val="0057C086"/>
    <w:rsid w:val="005853A0"/>
    <w:rsid w:val="00586A87"/>
    <w:rsid w:val="005A411E"/>
    <w:rsid w:val="005B2A8D"/>
    <w:rsid w:val="005B4AF5"/>
    <w:rsid w:val="005B75D5"/>
    <w:rsid w:val="005D4BB2"/>
    <w:rsid w:val="005F552D"/>
    <w:rsid w:val="005F7F09"/>
    <w:rsid w:val="0061026F"/>
    <w:rsid w:val="00645069"/>
    <w:rsid w:val="00666F82"/>
    <w:rsid w:val="00675108"/>
    <w:rsid w:val="006751FB"/>
    <w:rsid w:val="0067A01C"/>
    <w:rsid w:val="0069078C"/>
    <w:rsid w:val="00690A3E"/>
    <w:rsid w:val="006A07FB"/>
    <w:rsid w:val="006A13B8"/>
    <w:rsid w:val="006A454F"/>
    <w:rsid w:val="006B34A7"/>
    <w:rsid w:val="006C1DFE"/>
    <w:rsid w:val="006C6996"/>
    <w:rsid w:val="006E0B1B"/>
    <w:rsid w:val="006E540F"/>
    <w:rsid w:val="006F7700"/>
    <w:rsid w:val="007222EE"/>
    <w:rsid w:val="00727062"/>
    <w:rsid w:val="0073712C"/>
    <w:rsid w:val="00752024"/>
    <w:rsid w:val="00755638"/>
    <w:rsid w:val="00764ADC"/>
    <w:rsid w:val="00765E1C"/>
    <w:rsid w:val="00782809"/>
    <w:rsid w:val="00784211"/>
    <w:rsid w:val="00790B60"/>
    <w:rsid w:val="007B73DD"/>
    <w:rsid w:val="007C1A63"/>
    <w:rsid w:val="007C3C4E"/>
    <w:rsid w:val="007C3E60"/>
    <w:rsid w:val="007D64F8"/>
    <w:rsid w:val="007E2099"/>
    <w:rsid w:val="007E25DE"/>
    <w:rsid w:val="008025A6"/>
    <w:rsid w:val="00805755"/>
    <w:rsid w:val="008069E5"/>
    <w:rsid w:val="008075FF"/>
    <w:rsid w:val="00816804"/>
    <w:rsid w:val="00845086"/>
    <w:rsid w:val="00845408"/>
    <w:rsid w:val="00854A64"/>
    <w:rsid w:val="008568F9"/>
    <w:rsid w:val="00865615"/>
    <w:rsid w:val="008753E1"/>
    <w:rsid w:val="0088148C"/>
    <w:rsid w:val="00881F34"/>
    <w:rsid w:val="008839A6"/>
    <w:rsid w:val="008A1B63"/>
    <w:rsid w:val="008C3AC4"/>
    <w:rsid w:val="008D26FF"/>
    <w:rsid w:val="008F3FEE"/>
    <w:rsid w:val="008F58B6"/>
    <w:rsid w:val="008F747D"/>
    <w:rsid w:val="00901C2E"/>
    <w:rsid w:val="0092300E"/>
    <w:rsid w:val="00930827"/>
    <w:rsid w:val="009350DA"/>
    <w:rsid w:val="00952946"/>
    <w:rsid w:val="00967377"/>
    <w:rsid w:val="00974716"/>
    <w:rsid w:val="00974C17"/>
    <w:rsid w:val="0098619C"/>
    <w:rsid w:val="00997184"/>
    <w:rsid w:val="009A4FEF"/>
    <w:rsid w:val="009C1191"/>
    <w:rsid w:val="009D516B"/>
    <w:rsid w:val="009D6954"/>
    <w:rsid w:val="009F0A5C"/>
    <w:rsid w:val="009F7680"/>
    <w:rsid w:val="00A44D7D"/>
    <w:rsid w:val="00A62C02"/>
    <w:rsid w:val="00A63943"/>
    <w:rsid w:val="00A64A43"/>
    <w:rsid w:val="00A81F74"/>
    <w:rsid w:val="00A9053C"/>
    <w:rsid w:val="00A9410F"/>
    <w:rsid w:val="00A94C7F"/>
    <w:rsid w:val="00AA7CCB"/>
    <w:rsid w:val="00AB1851"/>
    <w:rsid w:val="00AB37C6"/>
    <w:rsid w:val="00AB56ED"/>
    <w:rsid w:val="00AB7917"/>
    <w:rsid w:val="00AC29B5"/>
    <w:rsid w:val="00AD38A4"/>
    <w:rsid w:val="00AD68F1"/>
    <w:rsid w:val="00AD7568"/>
    <w:rsid w:val="00B06981"/>
    <w:rsid w:val="00B20FD2"/>
    <w:rsid w:val="00B42222"/>
    <w:rsid w:val="00B43B74"/>
    <w:rsid w:val="00B45E15"/>
    <w:rsid w:val="00B46316"/>
    <w:rsid w:val="00B46AAE"/>
    <w:rsid w:val="00B53A92"/>
    <w:rsid w:val="00B57547"/>
    <w:rsid w:val="00B6146F"/>
    <w:rsid w:val="00B816AC"/>
    <w:rsid w:val="00B96F2A"/>
    <w:rsid w:val="00BA301D"/>
    <w:rsid w:val="00BB536B"/>
    <w:rsid w:val="00BC0CDB"/>
    <w:rsid w:val="00BC6252"/>
    <w:rsid w:val="00BF36CF"/>
    <w:rsid w:val="00BF43E8"/>
    <w:rsid w:val="00BF6936"/>
    <w:rsid w:val="00C32666"/>
    <w:rsid w:val="00C3570D"/>
    <w:rsid w:val="00C35A1B"/>
    <w:rsid w:val="00C41EBF"/>
    <w:rsid w:val="00C5605D"/>
    <w:rsid w:val="00C57F8F"/>
    <w:rsid w:val="00C754AA"/>
    <w:rsid w:val="00C773BE"/>
    <w:rsid w:val="00C86B63"/>
    <w:rsid w:val="00C95AEC"/>
    <w:rsid w:val="00CB6771"/>
    <w:rsid w:val="00CC76CD"/>
    <w:rsid w:val="00CC7FA1"/>
    <w:rsid w:val="00CD0F97"/>
    <w:rsid w:val="00CD6707"/>
    <w:rsid w:val="00CF3261"/>
    <w:rsid w:val="00D05F93"/>
    <w:rsid w:val="00D07EAC"/>
    <w:rsid w:val="00D1226B"/>
    <w:rsid w:val="00D125DE"/>
    <w:rsid w:val="00D12770"/>
    <w:rsid w:val="00D130D6"/>
    <w:rsid w:val="00D27BFD"/>
    <w:rsid w:val="00D40A49"/>
    <w:rsid w:val="00D43D5B"/>
    <w:rsid w:val="00D505B3"/>
    <w:rsid w:val="00D51290"/>
    <w:rsid w:val="00D536EA"/>
    <w:rsid w:val="00D56118"/>
    <w:rsid w:val="00D75E44"/>
    <w:rsid w:val="00D8035B"/>
    <w:rsid w:val="00D8287C"/>
    <w:rsid w:val="00D84CDF"/>
    <w:rsid w:val="00D86AE1"/>
    <w:rsid w:val="00D9020E"/>
    <w:rsid w:val="00D96C18"/>
    <w:rsid w:val="00DA3F97"/>
    <w:rsid w:val="00DA4505"/>
    <w:rsid w:val="00DC32FD"/>
    <w:rsid w:val="00DD6592"/>
    <w:rsid w:val="00DFFF36"/>
    <w:rsid w:val="00E056A3"/>
    <w:rsid w:val="00E2081D"/>
    <w:rsid w:val="00E26580"/>
    <w:rsid w:val="00E31772"/>
    <w:rsid w:val="00E31A4A"/>
    <w:rsid w:val="00E323AC"/>
    <w:rsid w:val="00E3462E"/>
    <w:rsid w:val="00E36FA0"/>
    <w:rsid w:val="00E52B3F"/>
    <w:rsid w:val="00E566B4"/>
    <w:rsid w:val="00E56E06"/>
    <w:rsid w:val="00E63F4E"/>
    <w:rsid w:val="00E74114"/>
    <w:rsid w:val="00E8B5A6"/>
    <w:rsid w:val="00EA2784"/>
    <w:rsid w:val="00EA673F"/>
    <w:rsid w:val="00EA71A4"/>
    <w:rsid w:val="00EB56CA"/>
    <w:rsid w:val="00EC5918"/>
    <w:rsid w:val="00EE1ACF"/>
    <w:rsid w:val="00EE5910"/>
    <w:rsid w:val="00EF34E8"/>
    <w:rsid w:val="00F16B03"/>
    <w:rsid w:val="00F21334"/>
    <w:rsid w:val="00F30940"/>
    <w:rsid w:val="00F30A99"/>
    <w:rsid w:val="00F32485"/>
    <w:rsid w:val="00F36C5D"/>
    <w:rsid w:val="00F36DFB"/>
    <w:rsid w:val="00F42AEA"/>
    <w:rsid w:val="00F524F4"/>
    <w:rsid w:val="00F5804E"/>
    <w:rsid w:val="00F67D1F"/>
    <w:rsid w:val="00F75E78"/>
    <w:rsid w:val="00F805B1"/>
    <w:rsid w:val="00F85485"/>
    <w:rsid w:val="00F96207"/>
    <w:rsid w:val="00F973E8"/>
    <w:rsid w:val="00FA33F5"/>
    <w:rsid w:val="00FB394A"/>
    <w:rsid w:val="00FC2C91"/>
    <w:rsid w:val="00FD0C45"/>
    <w:rsid w:val="00FE294E"/>
    <w:rsid w:val="00FE2DAE"/>
    <w:rsid w:val="00FF09BE"/>
    <w:rsid w:val="00FF72C8"/>
    <w:rsid w:val="0115BC62"/>
    <w:rsid w:val="014DEC90"/>
    <w:rsid w:val="016E8BB6"/>
    <w:rsid w:val="01734FC4"/>
    <w:rsid w:val="01B6452C"/>
    <w:rsid w:val="01E0F008"/>
    <w:rsid w:val="01E66E41"/>
    <w:rsid w:val="01F67622"/>
    <w:rsid w:val="020ED188"/>
    <w:rsid w:val="02346053"/>
    <w:rsid w:val="027F168F"/>
    <w:rsid w:val="028321EB"/>
    <w:rsid w:val="029B1137"/>
    <w:rsid w:val="02A59EFD"/>
    <w:rsid w:val="02D6EBB0"/>
    <w:rsid w:val="030CB53E"/>
    <w:rsid w:val="033430C2"/>
    <w:rsid w:val="03559F34"/>
    <w:rsid w:val="03B963DB"/>
    <w:rsid w:val="03DA3B15"/>
    <w:rsid w:val="03E0698D"/>
    <w:rsid w:val="04004E36"/>
    <w:rsid w:val="040BE065"/>
    <w:rsid w:val="041A66F5"/>
    <w:rsid w:val="041C629D"/>
    <w:rsid w:val="042591B8"/>
    <w:rsid w:val="0464F393"/>
    <w:rsid w:val="04693A72"/>
    <w:rsid w:val="0478FDF0"/>
    <w:rsid w:val="049FF93F"/>
    <w:rsid w:val="04D69D35"/>
    <w:rsid w:val="04DA7CC8"/>
    <w:rsid w:val="051FE4BA"/>
    <w:rsid w:val="053B159B"/>
    <w:rsid w:val="053F932A"/>
    <w:rsid w:val="0551F961"/>
    <w:rsid w:val="0555BE97"/>
    <w:rsid w:val="059A265C"/>
    <w:rsid w:val="05B26242"/>
    <w:rsid w:val="05B346C4"/>
    <w:rsid w:val="05C9CF0F"/>
    <w:rsid w:val="05E20E63"/>
    <w:rsid w:val="05E47BF5"/>
    <w:rsid w:val="05FF0B34"/>
    <w:rsid w:val="0615E296"/>
    <w:rsid w:val="062E20D0"/>
    <w:rsid w:val="064C1CFA"/>
    <w:rsid w:val="065041AA"/>
    <w:rsid w:val="066710D5"/>
    <w:rsid w:val="0668B386"/>
    <w:rsid w:val="0673F570"/>
    <w:rsid w:val="06764D29"/>
    <w:rsid w:val="067DAAE8"/>
    <w:rsid w:val="06BA2570"/>
    <w:rsid w:val="06D1AAA8"/>
    <w:rsid w:val="06EF6F85"/>
    <w:rsid w:val="07296212"/>
    <w:rsid w:val="075C7679"/>
    <w:rsid w:val="075DDE5C"/>
    <w:rsid w:val="07791020"/>
    <w:rsid w:val="07903F12"/>
    <w:rsid w:val="0793AEBF"/>
    <w:rsid w:val="07A0D7CB"/>
    <w:rsid w:val="07C794B0"/>
    <w:rsid w:val="07EA510F"/>
    <w:rsid w:val="07FA91B3"/>
    <w:rsid w:val="080D609F"/>
    <w:rsid w:val="083AF0BE"/>
    <w:rsid w:val="085A57C7"/>
    <w:rsid w:val="08905C49"/>
    <w:rsid w:val="089CDFBA"/>
    <w:rsid w:val="08F60CA1"/>
    <w:rsid w:val="08F6FD38"/>
    <w:rsid w:val="0906DEB7"/>
    <w:rsid w:val="0993C5C8"/>
    <w:rsid w:val="0993DB81"/>
    <w:rsid w:val="09A2AE34"/>
    <w:rsid w:val="09ADF785"/>
    <w:rsid w:val="09B3C0EF"/>
    <w:rsid w:val="09D206B3"/>
    <w:rsid w:val="09DA2D80"/>
    <w:rsid w:val="09EE44A7"/>
    <w:rsid w:val="0A25959C"/>
    <w:rsid w:val="0A573DB4"/>
    <w:rsid w:val="0A5F3201"/>
    <w:rsid w:val="0A64C833"/>
    <w:rsid w:val="0AA548E2"/>
    <w:rsid w:val="0ACFD0D6"/>
    <w:rsid w:val="0AD1CD3E"/>
    <w:rsid w:val="0AEB49DC"/>
    <w:rsid w:val="0B1B89E6"/>
    <w:rsid w:val="0B29CA5C"/>
    <w:rsid w:val="0B501D75"/>
    <w:rsid w:val="0B55F960"/>
    <w:rsid w:val="0B57C202"/>
    <w:rsid w:val="0B92BA72"/>
    <w:rsid w:val="0BE6914E"/>
    <w:rsid w:val="0C1B6A86"/>
    <w:rsid w:val="0C1FD73F"/>
    <w:rsid w:val="0CBF38A8"/>
    <w:rsid w:val="0CBFC2CA"/>
    <w:rsid w:val="0CE6A06D"/>
    <w:rsid w:val="0D0DA455"/>
    <w:rsid w:val="0D2DC8EA"/>
    <w:rsid w:val="0D3FDB99"/>
    <w:rsid w:val="0D569848"/>
    <w:rsid w:val="0D56E3B2"/>
    <w:rsid w:val="0DD8996E"/>
    <w:rsid w:val="0DDCFCDB"/>
    <w:rsid w:val="0DF573DB"/>
    <w:rsid w:val="0E0967B1"/>
    <w:rsid w:val="0E0D7F12"/>
    <w:rsid w:val="0E367A7C"/>
    <w:rsid w:val="0E6C410A"/>
    <w:rsid w:val="0E80A55A"/>
    <w:rsid w:val="0E897157"/>
    <w:rsid w:val="0E9DECCB"/>
    <w:rsid w:val="0EE054BC"/>
    <w:rsid w:val="0EE995F4"/>
    <w:rsid w:val="0EF2B413"/>
    <w:rsid w:val="0EF8FA44"/>
    <w:rsid w:val="0EFF9DCD"/>
    <w:rsid w:val="0F088B4A"/>
    <w:rsid w:val="0F0A9A65"/>
    <w:rsid w:val="0F1CB1A2"/>
    <w:rsid w:val="0F264E83"/>
    <w:rsid w:val="0F2F5B30"/>
    <w:rsid w:val="0F361858"/>
    <w:rsid w:val="0F3F091D"/>
    <w:rsid w:val="0F4E6078"/>
    <w:rsid w:val="0F5AAFE1"/>
    <w:rsid w:val="0F6F62CA"/>
    <w:rsid w:val="0FCCE2E8"/>
    <w:rsid w:val="0FD73965"/>
    <w:rsid w:val="101C05B8"/>
    <w:rsid w:val="101C75BB"/>
    <w:rsid w:val="107171C5"/>
    <w:rsid w:val="1078F329"/>
    <w:rsid w:val="108F2CDA"/>
    <w:rsid w:val="1092D983"/>
    <w:rsid w:val="1094963A"/>
    <w:rsid w:val="109D0D64"/>
    <w:rsid w:val="10E0419B"/>
    <w:rsid w:val="110CA31B"/>
    <w:rsid w:val="11243D39"/>
    <w:rsid w:val="115A7647"/>
    <w:rsid w:val="117184F4"/>
    <w:rsid w:val="11E71C4C"/>
    <w:rsid w:val="11F52A49"/>
    <w:rsid w:val="1210F978"/>
    <w:rsid w:val="1227AA82"/>
    <w:rsid w:val="12459D88"/>
    <w:rsid w:val="12555271"/>
    <w:rsid w:val="126F424C"/>
    <w:rsid w:val="12C00D9A"/>
    <w:rsid w:val="12D09506"/>
    <w:rsid w:val="13199738"/>
    <w:rsid w:val="13478E82"/>
    <w:rsid w:val="134F9D11"/>
    <w:rsid w:val="135B06E9"/>
    <w:rsid w:val="136055BB"/>
    <w:rsid w:val="13965D5D"/>
    <w:rsid w:val="1396F7AA"/>
    <w:rsid w:val="139D0A6E"/>
    <w:rsid w:val="13A02048"/>
    <w:rsid w:val="13A9F036"/>
    <w:rsid w:val="13B35AE8"/>
    <w:rsid w:val="13DFF4B0"/>
    <w:rsid w:val="13EE8ADC"/>
    <w:rsid w:val="142AAE59"/>
    <w:rsid w:val="1471AE59"/>
    <w:rsid w:val="1485A836"/>
    <w:rsid w:val="14BDCC05"/>
    <w:rsid w:val="14E3C73A"/>
    <w:rsid w:val="14E421D2"/>
    <w:rsid w:val="14F97B29"/>
    <w:rsid w:val="151425C2"/>
    <w:rsid w:val="153733C8"/>
    <w:rsid w:val="1579D986"/>
    <w:rsid w:val="15804B06"/>
    <w:rsid w:val="158691C2"/>
    <w:rsid w:val="159563F4"/>
    <w:rsid w:val="15E8E61B"/>
    <w:rsid w:val="1608D0D7"/>
    <w:rsid w:val="161D9069"/>
    <w:rsid w:val="163E6FAB"/>
    <w:rsid w:val="163FCBAB"/>
    <w:rsid w:val="168CFD0B"/>
    <w:rsid w:val="1691E517"/>
    <w:rsid w:val="16C219BB"/>
    <w:rsid w:val="16F18755"/>
    <w:rsid w:val="16F18C0C"/>
    <w:rsid w:val="16F992CE"/>
    <w:rsid w:val="173D5ACD"/>
    <w:rsid w:val="1770891A"/>
    <w:rsid w:val="177A7A29"/>
    <w:rsid w:val="17A30F36"/>
    <w:rsid w:val="17A4A138"/>
    <w:rsid w:val="17DA230B"/>
    <w:rsid w:val="17E1C2FD"/>
    <w:rsid w:val="17F05083"/>
    <w:rsid w:val="1811DA05"/>
    <w:rsid w:val="184BC989"/>
    <w:rsid w:val="1854F6BF"/>
    <w:rsid w:val="1869CE80"/>
    <w:rsid w:val="18707B91"/>
    <w:rsid w:val="1879AD96"/>
    <w:rsid w:val="18866BBE"/>
    <w:rsid w:val="188DE649"/>
    <w:rsid w:val="18A82ABC"/>
    <w:rsid w:val="18CE8B9A"/>
    <w:rsid w:val="18E70922"/>
    <w:rsid w:val="18F6AA2E"/>
    <w:rsid w:val="193AD087"/>
    <w:rsid w:val="19523F09"/>
    <w:rsid w:val="199094CA"/>
    <w:rsid w:val="19BA5158"/>
    <w:rsid w:val="19CA0069"/>
    <w:rsid w:val="19DDAADF"/>
    <w:rsid w:val="19F0C720"/>
    <w:rsid w:val="1A0BCFF9"/>
    <w:rsid w:val="1A26C958"/>
    <w:rsid w:val="1A82D983"/>
    <w:rsid w:val="1AC41539"/>
    <w:rsid w:val="1ACE6411"/>
    <w:rsid w:val="1AE41FA3"/>
    <w:rsid w:val="1AF74D60"/>
    <w:rsid w:val="1B26EFAA"/>
    <w:rsid w:val="1B2FC39B"/>
    <w:rsid w:val="1B544246"/>
    <w:rsid w:val="1B547A43"/>
    <w:rsid w:val="1B6BC500"/>
    <w:rsid w:val="1BAEF09F"/>
    <w:rsid w:val="1C036234"/>
    <w:rsid w:val="1C062C5C"/>
    <w:rsid w:val="1C137992"/>
    <w:rsid w:val="1C395A18"/>
    <w:rsid w:val="1C5E6077"/>
    <w:rsid w:val="1C5FBA7C"/>
    <w:rsid w:val="1C768059"/>
    <w:rsid w:val="1CAFB58D"/>
    <w:rsid w:val="1CB3CC7C"/>
    <w:rsid w:val="1CB86368"/>
    <w:rsid w:val="1CE56699"/>
    <w:rsid w:val="1D11D96B"/>
    <w:rsid w:val="1D16B735"/>
    <w:rsid w:val="1D306573"/>
    <w:rsid w:val="1D35D313"/>
    <w:rsid w:val="1D3D3FA3"/>
    <w:rsid w:val="1D492D69"/>
    <w:rsid w:val="1D546E95"/>
    <w:rsid w:val="1D57002E"/>
    <w:rsid w:val="1DBEC4A3"/>
    <w:rsid w:val="1DC21F70"/>
    <w:rsid w:val="1DC91347"/>
    <w:rsid w:val="1DD5C1FC"/>
    <w:rsid w:val="1DFA5183"/>
    <w:rsid w:val="1E36D1EA"/>
    <w:rsid w:val="1E3D373E"/>
    <w:rsid w:val="1EA64FB2"/>
    <w:rsid w:val="1EBDDE40"/>
    <w:rsid w:val="1EC45C03"/>
    <w:rsid w:val="1ED2591E"/>
    <w:rsid w:val="1EDE4EBA"/>
    <w:rsid w:val="1EF03EF6"/>
    <w:rsid w:val="1EF1EB72"/>
    <w:rsid w:val="1EF57B82"/>
    <w:rsid w:val="1F0E93A7"/>
    <w:rsid w:val="1F329E66"/>
    <w:rsid w:val="1F3B42D7"/>
    <w:rsid w:val="1F3DCD1E"/>
    <w:rsid w:val="1F9A5352"/>
    <w:rsid w:val="1FBD1D9C"/>
    <w:rsid w:val="1FBE29DB"/>
    <w:rsid w:val="1FECD4E2"/>
    <w:rsid w:val="20045625"/>
    <w:rsid w:val="20179CBD"/>
    <w:rsid w:val="204E57F7"/>
    <w:rsid w:val="208EA0F0"/>
    <w:rsid w:val="20AA6408"/>
    <w:rsid w:val="20ABD039"/>
    <w:rsid w:val="20C8204E"/>
    <w:rsid w:val="20F21B07"/>
    <w:rsid w:val="210409A2"/>
    <w:rsid w:val="21196420"/>
    <w:rsid w:val="2145138A"/>
    <w:rsid w:val="21B6462F"/>
    <w:rsid w:val="21C04B2F"/>
    <w:rsid w:val="21C3BBC7"/>
    <w:rsid w:val="21F57F02"/>
    <w:rsid w:val="22175057"/>
    <w:rsid w:val="221D2B83"/>
    <w:rsid w:val="222105EF"/>
    <w:rsid w:val="22250486"/>
    <w:rsid w:val="22418F9C"/>
    <w:rsid w:val="226BAA07"/>
    <w:rsid w:val="226FE6FA"/>
    <w:rsid w:val="228DEB68"/>
    <w:rsid w:val="228EC083"/>
    <w:rsid w:val="22AE95CA"/>
    <w:rsid w:val="22D4BA2B"/>
    <w:rsid w:val="23090598"/>
    <w:rsid w:val="2311F516"/>
    <w:rsid w:val="231DE37B"/>
    <w:rsid w:val="2341FF3B"/>
    <w:rsid w:val="234E7EC9"/>
    <w:rsid w:val="23807599"/>
    <w:rsid w:val="2387E72D"/>
    <w:rsid w:val="23A8BCF1"/>
    <w:rsid w:val="23B0EA49"/>
    <w:rsid w:val="23C035D1"/>
    <w:rsid w:val="241376CF"/>
    <w:rsid w:val="243FE274"/>
    <w:rsid w:val="245A943D"/>
    <w:rsid w:val="24621C4E"/>
    <w:rsid w:val="246C8C9F"/>
    <w:rsid w:val="24919AFE"/>
    <w:rsid w:val="24B6E396"/>
    <w:rsid w:val="24F20A01"/>
    <w:rsid w:val="25129B8A"/>
    <w:rsid w:val="2519A24D"/>
    <w:rsid w:val="252D7519"/>
    <w:rsid w:val="255D76B7"/>
    <w:rsid w:val="258EBF61"/>
    <w:rsid w:val="25961CBD"/>
    <w:rsid w:val="25DBB2D5"/>
    <w:rsid w:val="2615477C"/>
    <w:rsid w:val="265B0FE4"/>
    <w:rsid w:val="26864E67"/>
    <w:rsid w:val="268C277F"/>
    <w:rsid w:val="26972CEA"/>
    <w:rsid w:val="26B572AE"/>
    <w:rsid w:val="26BF87EF"/>
    <w:rsid w:val="26DD143B"/>
    <w:rsid w:val="26EE3593"/>
    <w:rsid w:val="26F201C3"/>
    <w:rsid w:val="26F9F7D7"/>
    <w:rsid w:val="276D4D21"/>
    <w:rsid w:val="27A9BC01"/>
    <w:rsid w:val="27AEA9B9"/>
    <w:rsid w:val="27D49012"/>
    <w:rsid w:val="27E59C71"/>
    <w:rsid w:val="27E908B3"/>
    <w:rsid w:val="27EEB5EA"/>
    <w:rsid w:val="2804B309"/>
    <w:rsid w:val="28071EC8"/>
    <w:rsid w:val="28127D7D"/>
    <w:rsid w:val="2815A1DD"/>
    <w:rsid w:val="2822EEFD"/>
    <w:rsid w:val="2839794C"/>
    <w:rsid w:val="2844F4FE"/>
    <w:rsid w:val="2856B70F"/>
    <w:rsid w:val="28586478"/>
    <w:rsid w:val="28678CB0"/>
    <w:rsid w:val="286E0623"/>
    <w:rsid w:val="2891551C"/>
    <w:rsid w:val="289E6DDE"/>
    <w:rsid w:val="28C76854"/>
    <w:rsid w:val="28E582C9"/>
    <w:rsid w:val="290308B5"/>
    <w:rsid w:val="2903E1B0"/>
    <w:rsid w:val="291FE82C"/>
    <w:rsid w:val="29268ED1"/>
    <w:rsid w:val="29468D01"/>
    <w:rsid w:val="294AD785"/>
    <w:rsid w:val="297C6C11"/>
    <w:rsid w:val="297E1616"/>
    <w:rsid w:val="298E485C"/>
    <w:rsid w:val="29BB6105"/>
    <w:rsid w:val="29C9E98E"/>
    <w:rsid w:val="29CF56DC"/>
    <w:rsid w:val="29ED3126"/>
    <w:rsid w:val="2A070370"/>
    <w:rsid w:val="2A5E163C"/>
    <w:rsid w:val="2A6D0F04"/>
    <w:rsid w:val="2B296098"/>
    <w:rsid w:val="2B3E1A6A"/>
    <w:rsid w:val="2B5AF9FB"/>
    <w:rsid w:val="2B5CB49C"/>
    <w:rsid w:val="2B6B273D"/>
    <w:rsid w:val="2BA178F8"/>
    <w:rsid w:val="2BA54CEF"/>
    <w:rsid w:val="2BC40D1B"/>
    <w:rsid w:val="2BD70D86"/>
    <w:rsid w:val="2BE0D73C"/>
    <w:rsid w:val="2C26FB5E"/>
    <w:rsid w:val="2C5D43C0"/>
    <w:rsid w:val="2C639D05"/>
    <w:rsid w:val="2CB98906"/>
    <w:rsid w:val="2CC7E81C"/>
    <w:rsid w:val="2CE89207"/>
    <w:rsid w:val="2D06F79E"/>
    <w:rsid w:val="2D68D250"/>
    <w:rsid w:val="2DA27F35"/>
    <w:rsid w:val="2DAA577C"/>
    <w:rsid w:val="2DCD85F2"/>
    <w:rsid w:val="2E2DFE03"/>
    <w:rsid w:val="2E4C6516"/>
    <w:rsid w:val="2E6F15D1"/>
    <w:rsid w:val="2E9D5248"/>
    <w:rsid w:val="2EA3EE16"/>
    <w:rsid w:val="2EA75C36"/>
    <w:rsid w:val="2EA7F155"/>
    <w:rsid w:val="2EAA2C55"/>
    <w:rsid w:val="2EC8E35D"/>
    <w:rsid w:val="2EE78426"/>
    <w:rsid w:val="2EEDFC3B"/>
    <w:rsid w:val="2F036494"/>
    <w:rsid w:val="2F054F6F"/>
    <w:rsid w:val="2F1AA589"/>
    <w:rsid w:val="2F1DBD00"/>
    <w:rsid w:val="2F2C4037"/>
    <w:rsid w:val="2F33B94A"/>
    <w:rsid w:val="2F3802BC"/>
    <w:rsid w:val="2F80A01B"/>
    <w:rsid w:val="2F82951B"/>
    <w:rsid w:val="2F8F0C2A"/>
    <w:rsid w:val="2FE8B32A"/>
    <w:rsid w:val="3006246A"/>
    <w:rsid w:val="303E9860"/>
    <w:rsid w:val="30569024"/>
    <w:rsid w:val="3092276C"/>
    <w:rsid w:val="30CBF286"/>
    <w:rsid w:val="30D190FC"/>
    <w:rsid w:val="312A47DB"/>
    <w:rsid w:val="3188CC6E"/>
    <w:rsid w:val="318927FB"/>
    <w:rsid w:val="3195E7A9"/>
    <w:rsid w:val="31C09806"/>
    <w:rsid w:val="31D4FB73"/>
    <w:rsid w:val="31F5BAEF"/>
    <w:rsid w:val="32173F2F"/>
    <w:rsid w:val="3223DEFC"/>
    <w:rsid w:val="32500908"/>
    <w:rsid w:val="32616F84"/>
    <w:rsid w:val="32CDA284"/>
    <w:rsid w:val="32EDFE76"/>
    <w:rsid w:val="32F0EAB5"/>
    <w:rsid w:val="3303BF62"/>
    <w:rsid w:val="331523D0"/>
    <w:rsid w:val="331E5C1E"/>
    <w:rsid w:val="33298FE7"/>
    <w:rsid w:val="333B58DA"/>
    <w:rsid w:val="33409466"/>
    <w:rsid w:val="3370CBD4"/>
    <w:rsid w:val="33763922"/>
    <w:rsid w:val="33B30F90"/>
    <w:rsid w:val="33D032AA"/>
    <w:rsid w:val="33D6803D"/>
    <w:rsid w:val="33F591F0"/>
    <w:rsid w:val="33FB1107"/>
    <w:rsid w:val="33FCDAE7"/>
    <w:rsid w:val="34209F9B"/>
    <w:rsid w:val="343CDDE1"/>
    <w:rsid w:val="345950D0"/>
    <w:rsid w:val="3468E8E6"/>
    <w:rsid w:val="349A69F2"/>
    <w:rsid w:val="34A26E79"/>
    <w:rsid w:val="34C8B643"/>
    <w:rsid w:val="34F838C8"/>
    <w:rsid w:val="35746FF0"/>
    <w:rsid w:val="357BC049"/>
    <w:rsid w:val="358B6D86"/>
    <w:rsid w:val="35EC1AE9"/>
    <w:rsid w:val="35F7A67F"/>
    <w:rsid w:val="35FF7042"/>
    <w:rsid w:val="36341F29"/>
    <w:rsid w:val="3646DC5C"/>
    <w:rsid w:val="366486A4"/>
    <w:rsid w:val="366E938B"/>
    <w:rsid w:val="368CA16C"/>
    <w:rsid w:val="36A32FBB"/>
    <w:rsid w:val="370222DE"/>
    <w:rsid w:val="3719622B"/>
    <w:rsid w:val="3757ED7A"/>
    <w:rsid w:val="3773DA78"/>
    <w:rsid w:val="37B1A922"/>
    <w:rsid w:val="37E894F3"/>
    <w:rsid w:val="38370D00"/>
    <w:rsid w:val="383A520A"/>
    <w:rsid w:val="387E8217"/>
    <w:rsid w:val="38B2564B"/>
    <w:rsid w:val="38E53A88"/>
    <w:rsid w:val="3906527E"/>
    <w:rsid w:val="3908005A"/>
    <w:rsid w:val="391CC613"/>
    <w:rsid w:val="39501654"/>
    <w:rsid w:val="39766D13"/>
    <w:rsid w:val="3992792A"/>
    <w:rsid w:val="39A40BB2"/>
    <w:rsid w:val="39A4D94E"/>
    <w:rsid w:val="39ACD260"/>
    <w:rsid w:val="39F9CE92"/>
    <w:rsid w:val="3A6859C9"/>
    <w:rsid w:val="3A71F4FA"/>
    <w:rsid w:val="3A833123"/>
    <w:rsid w:val="3A92EB98"/>
    <w:rsid w:val="3AAACA8B"/>
    <w:rsid w:val="3ACFEA4F"/>
    <w:rsid w:val="3AE5F89D"/>
    <w:rsid w:val="3AFF6E13"/>
    <w:rsid w:val="3B01F345"/>
    <w:rsid w:val="3B37F7C7"/>
    <w:rsid w:val="3B4204AE"/>
    <w:rsid w:val="3B76F5C1"/>
    <w:rsid w:val="3B80DD87"/>
    <w:rsid w:val="3B8560DE"/>
    <w:rsid w:val="3B8AFDF8"/>
    <w:rsid w:val="3B8CF42F"/>
    <w:rsid w:val="3B9FE258"/>
    <w:rsid w:val="3BBC77E2"/>
    <w:rsid w:val="3BD51502"/>
    <w:rsid w:val="3BEB01CD"/>
    <w:rsid w:val="3BFBFBB8"/>
    <w:rsid w:val="3C5C7E7D"/>
    <w:rsid w:val="3C65971C"/>
    <w:rsid w:val="3C86542E"/>
    <w:rsid w:val="3C924078"/>
    <w:rsid w:val="3CBCCAEE"/>
    <w:rsid w:val="3CD3C828"/>
    <w:rsid w:val="3CDDD50F"/>
    <w:rsid w:val="3CEE381D"/>
    <w:rsid w:val="3CF91047"/>
    <w:rsid w:val="3D05BF82"/>
    <w:rsid w:val="3D119B4E"/>
    <w:rsid w:val="3D12C622"/>
    <w:rsid w:val="3D86D22E"/>
    <w:rsid w:val="3D88A3AF"/>
    <w:rsid w:val="3DAE5E72"/>
    <w:rsid w:val="3DB85660"/>
    <w:rsid w:val="3DEA8FA6"/>
    <w:rsid w:val="3E0CCA21"/>
    <w:rsid w:val="3E44F0B2"/>
    <w:rsid w:val="3E78B582"/>
    <w:rsid w:val="3E9CE57E"/>
    <w:rsid w:val="3EA5D4BB"/>
    <w:rsid w:val="3EB2C86C"/>
    <w:rsid w:val="3ED33683"/>
    <w:rsid w:val="3EE7EAA5"/>
    <w:rsid w:val="3EEF3E06"/>
    <w:rsid w:val="3F0EEB5F"/>
    <w:rsid w:val="3F279B44"/>
    <w:rsid w:val="3F296BD7"/>
    <w:rsid w:val="3F977B54"/>
    <w:rsid w:val="3FB3DB15"/>
    <w:rsid w:val="3FBF8CBC"/>
    <w:rsid w:val="40068730"/>
    <w:rsid w:val="400B68EA"/>
    <w:rsid w:val="4010497D"/>
    <w:rsid w:val="4031EAC4"/>
    <w:rsid w:val="40403ACE"/>
    <w:rsid w:val="40A8A677"/>
    <w:rsid w:val="40B3CC27"/>
    <w:rsid w:val="40B61C50"/>
    <w:rsid w:val="40EB8601"/>
    <w:rsid w:val="410D226B"/>
    <w:rsid w:val="411A4777"/>
    <w:rsid w:val="412B3DF3"/>
    <w:rsid w:val="4135A429"/>
    <w:rsid w:val="414FAB76"/>
    <w:rsid w:val="417F67CF"/>
    <w:rsid w:val="41AB290A"/>
    <w:rsid w:val="41CD0EE8"/>
    <w:rsid w:val="41DFD4D4"/>
    <w:rsid w:val="41F60785"/>
    <w:rsid w:val="41FA8465"/>
    <w:rsid w:val="42006927"/>
    <w:rsid w:val="421E5D72"/>
    <w:rsid w:val="423323F0"/>
    <w:rsid w:val="42441F4A"/>
    <w:rsid w:val="42AEAAC2"/>
    <w:rsid w:val="42BC2BD9"/>
    <w:rsid w:val="42C5689A"/>
    <w:rsid w:val="4302C17A"/>
    <w:rsid w:val="433262F6"/>
    <w:rsid w:val="43395B70"/>
    <w:rsid w:val="435CE914"/>
    <w:rsid w:val="43681929"/>
    <w:rsid w:val="4392A4AE"/>
    <w:rsid w:val="43993123"/>
    <w:rsid w:val="439B1A05"/>
    <w:rsid w:val="440934FF"/>
    <w:rsid w:val="4416C39B"/>
    <w:rsid w:val="4434BED4"/>
    <w:rsid w:val="44A01406"/>
    <w:rsid w:val="44CDFF4E"/>
    <w:rsid w:val="44F9D10E"/>
    <w:rsid w:val="44FFD7F9"/>
    <w:rsid w:val="45062B82"/>
    <w:rsid w:val="4516F276"/>
    <w:rsid w:val="451B64C0"/>
    <w:rsid w:val="4536EA66"/>
    <w:rsid w:val="4546C49E"/>
    <w:rsid w:val="4563A271"/>
    <w:rsid w:val="456E03EF"/>
    <w:rsid w:val="4571F407"/>
    <w:rsid w:val="4580EE87"/>
    <w:rsid w:val="45A67D60"/>
    <w:rsid w:val="45B14C29"/>
    <w:rsid w:val="45BC0BF4"/>
    <w:rsid w:val="45D26DFB"/>
    <w:rsid w:val="45DB6CE6"/>
    <w:rsid w:val="45EA416C"/>
    <w:rsid w:val="46444911"/>
    <w:rsid w:val="464E001F"/>
    <w:rsid w:val="46D2BAC7"/>
    <w:rsid w:val="46D9F3A6"/>
    <w:rsid w:val="46EA6F6B"/>
    <w:rsid w:val="46F7FD94"/>
    <w:rsid w:val="470397C8"/>
    <w:rsid w:val="472DB474"/>
    <w:rsid w:val="47329452"/>
    <w:rsid w:val="4739B4E6"/>
    <w:rsid w:val="47551435"/>
    <w:rsid w:val="47D585F8"/>
    <w:rsid w:val="47E84E84"/>
    <w:rsid w:val="4816146C"/>
    <w:rsid w:val="484DEADA"/>
    <w:rsid w:val="484F1658"/>
    <w:rsid w:val="485BD2E9"/>
    <w:rsid w:val="48BD4620"/>
    <w:rsid w:val="48E95621"/>
    <w:rsid w:val="48FFD8A3"/>
    <w:rsid w:val="491F0BFE"/>
    <w:rsid w:val="493B8EBC"/>
    <w:rsid w:val="49809018"/>
    <w:rsid w:val="49832ED5"/>
    <w:rsid w:val="49956F0B"/>
    <w:rsid w:val="49D820CD"/>
    <w:rsid w:val="49DBEEA6"/>
    <w:rsid w:val="49F5D81F"/>
    <w:rsid w:val="4A1C41DA"/>
    <w:rsid w:val="4A3C0397"/>
    <w:rsid w:val="4A624123"/>
    <w:rsid w:val="4A6E70B1"/>
    <w:rsid w:val="4A86F630"/>
    <w:rsid w:val="4A8728D4"/>
    <w:rsid w:val="4A9354D0"/>
    <w:rsid w:val="4A9F3548"/>
    <w:rsid w:val="4AA5CD70"/>
    <w:rsid w:val="4AC3037A"/>
    <w:rsid w:val="4AC71704"/>
    <w:rsid w:val="4AD63906"/>
    <w:rsid w:val="4B0F5F5B"/>
    <w:rsid w:val="4B10356C"/>
    <w:rsid w:val="4B15DE5A"/>
    <w:rsid w:val="4B200495"/>
    <w:rsid w:val="4B3E4705"/>
    <w:rsid w:val="4B427E98"/>
    <w:rsid w:val="4B73F12E"/>
    <w:rsid w:val="4B90041C"/>
    <w:rsid w:val="4BC5B58E"/>
    <w:rsid w:val="4BE784EB"/>
    <w:rsid w:val="4C38D8A6"/>
    <w:rsid w:val="4C90A0B8"/>
    <w:rsid w:val="4CC662BC"/>
    <w:rsid w:val="4CD672C7"/>
    <w:rsid w:val="4D014010"/>
    <w:rsid w:val="4D1C970D"/>
    <w:rsid w:val="4D2A0D69"/>
    <w:rsid w:val="4D41BE2C"/>
    <w:rsid w:val="4D481FB9"/>
    <w:rsid w:val="4D558BF9"/>
    <w:rsid w:val="4D5EDAC9"/>
    <w:rsid w:val="4DD8EBE0"/>
    <w:rsid w:val="4DE46927"/>
    <w:rsid w:val="4E086C7A"/>
    <w:rsid w:val="4E0CCF48"/>
    <w:rsid w:val="4E1EE682"/>
    <w:rsid w:val="4E2EAA03"/>
    <w:rsid w:val="4E41F6EA"/>
    <w:rsid w:val="4E57A557"/>
    <w:rsid w:val="4E8AF792"/>
    <w:rsid w:val="4E92E47E"/>
    <w:rsid w:val="4EAB91F0"/>
    <w:rsid w:val="4ED2444E"/>
    <w:rsid w:val="4F4ED2A1"/>
    <w:rsid w:val="4F6D35D5"/>
    <w:rsid w:val="4F9407A2"/>
    <w:rsid w:val="4FC76F80"/>
    <w:rsid w:val="4FFAD51A"/>
    <w:rsid w:val="501360EF"/>
    <w:rsid w:val="502EA0E5"/>
    <w:rsid w:val="5035CF5C"/>
    <w:rsid w:val="50612590"/>
    <w:rsid w:val="50E21116"/>
    <w:rsid w:val="50E31D55"/>
    <w:rsid w:val="50EB1936"/>
    <w:rsid w:val="510E13B0"/>
    <w:rsid w:val="5134F8FB"/>
    <w:rsid w:val="51423567"/>
    <w:rsid w:val="515E4C4E"/>
    <w:rsid w:val="5166634B"/>
    <w:rsid w:val="5186A44E"/>
    <w:rsid w:val="51AF3150"/>
    <w:rsid w:val="51E9F039"/>
    <w:rsid w:val="523A0709"/>
    <w:rsid w:val="525878A0"/>
    <w:rsid w:val="52C09741"/>
    <w:rsid w:val="52D60503"/>
    <w:rsid w:val="530F1BD2"/>
    <w:rsid w:val="532B167A"/>
    <w:rsid w:val="534B4F91"/>
    <w:rsid w:val="534CD332"/>
    <w:rsid w:val="534EED31"/>
    <w:rsid w:val="5367D53E"/>
    <w:rsid w:val="5379C71A"/>
    <w:rsid w:val="5382C550"/>
    <w:rsid w:val="538337E5"/>
    <w:rsid w:val="53934B56"/>
    <w:rsid w:val="53C4577B"/>
    <w:rsid w:val="53E3B756"/>
    <w:rsid w:val="54574673"/>
    <w:rsid w:val="546630AB"/>
    <w:rsid w:val="5472FE86"/>
    <w:rsid w:val="548508D2"/>
    <w:rsid w:val="550CA1AC"/>
    <w:rsid w:val="551530B8"/>
    <w:rsid w:val="554373F7"/>
    <w:rsid w:val="554BB997"/>
    <w:rsid w:val="559993EB"/>
    <w:rsid w:val="55C2F726"/>
    <w:rsid w:val="55E8653D"/>
    <w:rsid w:val="5601F7D4"/>
    <w:rsid w:val="561410C9"/>
    <w:rsid w:val="5635082E"/>
    <w:rsid w:val="563B6D5B"/>
    <w:rsid w:val="5640C0A7"/>
    <w:rsid w:val="5646BC94"/>
    <w:rsid w:val="5695D7AC"/>
    <w:rsid w:val="56A9FFBD"/>
    <w:rsid w:val="56D8BF8D"/>
    <w:rsid w:val="56E77DF2"/>
    <w:rsid w:val="570399E6"/>
    <w:rsid w:val="572BF5B9"/>
    <w:rsid w:val="577AE2EF"/>
    <w:rsid w:val="57A2F807"/>
    <w:rsid w:val="57BCAC89"/>
    <w:rsid w:val="57D87108"/>
    <w:rsid w:val="57E4D587"/>
    <w:rsid w:val="57FA155F"/>
    <w:rsid w:val="5802A20E"/>
    <w:rsid w:val="580EE990"/>
    <w:rsid w:val="581E72D4"/>
    <w:rsid w:val="58204455"/>
    <w:rsid w:val="58224677"/>
    <w:rsid w:val="58D513E6"/>
    <w:rsid w:val="58E9ADBE"/>
    <w:rsid w:val="58E9E145"/>
    <w:rsid w:val="5914DE11"/>
    <w:rsid w:val="5927E2FE"/>
    <w:rsid w:val="594276F7"/>
    <w:rsid w:val="5943CB1E"/>
    <w:rsid w:val="595F245A"/>
    <w:rsid w:val="59619570"/>
    <w:rsid w:val="5964CEF5"/>
    <w:rsid w:val="596CE987"/>
    <w:rsid w:val="599F7211"/>
    <w:rsid w:val="59B2F93B"/>
    <w:rsid w:val="59B5EDCA"/>
    <w:rsid w:val="59B97BD2"/>
    <w:rsid w:val="59BD1727"/>
    <w:rsid w:val="59E486B0"/>
    <w:rsid w:val="5A109D34"/>
    <w:rsid w:val="5A1802CF"/>
    <w:rsid w:val="5A2CE66C"/>
    <w:rsid w:val="5A559F24"/>
    <w:rsid w:val="5A665F43"/>
    <w:rsid w:val="5A78C39F"/>
    <w:rsid w:val="5A819825"/>
    <w:rsid w:val="5ABBD660"/>
    <w:rsid w:val="5AD9D146"/>
    <w:rsid w:val="5B1A3A52"/>
    <w:rsid w:val="5B48AA24"/>
    <w:rsid w:val="5B561396"/>
    <w:rsid w:val="5B57E517"/>
    <w:rsid w:val="5B8E8370"/>
    <w:rsid w:val="5BBD55B1"/>
    <w:rsid w:val="5BC2D4BB"/>
    <w:rsid w:val="5BD417DF"/>
    <w:rsid w:val="5BFAFA88"/>
    <w:rsid w:val="5C164DAB"/>
    <w:rsid w:val="5C1E4DE0"/>
    <w:rsid w:val="5C25B194"/>
    <w:rsid w:val="5C3971FC"/>
    <w:rsid w:val="5CA6C482"/>
    <w:rsid w:val="5CAD2B67"/>
    <w:rsid w:val="5CAFA1B7"/>
    <w:rsid w:val="5CF1E3F7"/>
    <w:rsid w:val="5CF2B2B4"/>
    <w:rsid w:val="5CF3B578"/>
    <w:rsid w:val="5D090DDC"/>
    <w:rsid w:val="5D0FDCFC"/>
    <w:rsid w:val="5D33C95F"/>
    <w:rsid w:val="5D39E067"/>
    <w:rsid w:val="5D91B5A9"/>
    <w:rsid w:val="5DC93EAC"/>
    <w:rsid w:val="5E23C39F"/>
    <w:rsid w:val="5E2C5072"/>
    <w:rsid w:val="5E68C186"/>
    <w:rsid w:val="5EADFF62"/>
    <w:rsid w:val="5EBADD0E"/>
    <w:rsid w:val="5ECC967D"/>
    <w:rsid w:val="5EDABC62"/>
    <w:rsid w:val="5EF733A8"/>
    <w:rsid w:val="5EF89F5F"/>
    <w:rsid w:val="5F521CB9"/>
    <w:rsid w:val="5F5AB96E"/>
    <w:rsid w:val="5F70ADDA"/>
    <w:rsid w:val="5FB232CA"/>
    <w:rsid w:val="5FCF614C"/>
    <w:rsid w:val="5FD4767D"/>
    <w:rsid w:val="5FF1DC2F"/>
    <w:rsid w:val="604C4B44"/>
    <w:rsid w:val="607906BA"/>
    <w:rsid w:val="6099C02B"/>
    <w:rsid w:val="60CFFD69"/>
    <w:rsid w:val="60DC4692"/>
    <w:rsid w:val="60F56EEF"/>
    <w:rsid w:val="61089CD8"/>
    <w:rsid w:val="618CA1C3"/>
    <w:rsid w:val="61D93FCE"/>
    <w:rsid w:val="6200FAD7"/>
    <w:rsid w:val="621A5661"/>
    <w:rsid w:val="6234D6A8"/>
    <w:rsid w:val="6288715B"/>
    <w:rsid w:val="62BB765B"/>
    <w:rsid w:val="62E20884"/>
    <w:rsid w:val="63062980"/>
    <w:rsid w:val="632147F0"/>
    <w:rsid w:val="63999555"/>
    <w:rsid w:val="63EC2D9D"/>
    <w:rsid w:val="63FDA320"/>
    <w:rsid w:val="640916C3"/>
    <w:rsid w:val="6413E754"/>
    <w:rsid w:val="64828440"/>
    <w:rsid w:val="6487F710"/>
    <w:rsid w:val="64B9B0D3"/>
    <w:rsid w:val="64BA4141"/>
    <w:rsid w:val="64BEDAAD"/>
    <w:rsid w:val="64F23938"/>
    <w:rsid w:val="650EE292"/>
    <w:rsid w:val="6580C998"/>
    <w:rsid w:val="65957A26"/>
    <w:rsid w:val="65A198AB"/>
    <w:rsid w:val="65E2798B"/>
    <w:rsid w:val="65E3FB81"/>
    <w:rsid w:val="65F31BB2"/>
    <w:rsid w:val="662E7BEE"/>
    <w:rsid w:val="6638650B"/>
    <w:rsid w:val="6655944E"/>
    <w:rsid w:val="66B1ADAE"/>
    <w:rsid w:val="66B6A891"/>
    <w:rsid w:val="66DFA93B"/>
    <w:rsid w:val="6710D666"/>
    <w:rsid w:val="6728CE81"/>
    <w:rsid w:val="67494F61"/>
    <w:rsid w:val="674B8816"/>
    <w:rsid w:val="674DD830"/>
    <w:rsid w:val="6782E451"/>
    <w:rsid w:val="67B437B3"/>
    <w:rsid w:val="67F164AF"/>
    <w:rsid w:val="6818F4B9"/>
    <w:rsid w:val="68A4A03A"/>
    <w:rsid w:val="68AA25B5"/>
    <w:rsid w:val="68CABE37"/>
    <w:rsid w:val="68E0AB66"/>
    <w:rsid w:val="68E75877"/>
    <w:rsid w:val="68E7A3CC"/>
    <w:rsid w:val="69180659"/>
    <w:rsid w:val="69218A3F"/>
    <w:rsid w:val="696BE6AC"/>
    <w:rsid w:val="6982396C"/>
    <w:rsid w:val="6988A5F5"/>
    <w:rsid w:val="698EBA06"/>
    <w:rsid w:val="6996D7A6"/>
    <w:rsid w:val="69AC8A1A"/>
    <w:rsid w:val="69B33371"/>
    <w:rsid w:val="69BD8361"/>
    <w:rsid w:val="69C911EC"/>
    <w:rsid w:val="6A0D93AD"/>
    <w:rsid w:val="6A228322"/>
    <w:rsid w:val="6A48AF25"/>
    <w:rsid w:val="6A63D479"/>
    <w:rsid w:val="6A944CA7"/>
    <w:rsid w:val="6A9C90EF"/>
    <w:rsid w:val="6AB76CA4"/>
    <w:rsid w:val="6ACF5B73"/>
    <w:rsid w:val="6AF235FC"/>
    <w:rsid w:val="6B24CD61"/>
    <w:rsid w:val="6B40E237"/>
    <w:rsid w:val="6B49D444"/>
    <w:rsid w:val="6B59882C"/>
    <w:rsid w:val="6B5BCE1F"/>
    <w:rsid w:val="6B8F7A64"/>
    <w:rsid w:val="6BB2E661"/>
    <w:rsid w:val="6BB8A103"/>
    <w:rsid w:val="6BD430DD"/>
    <w:rsid w:val="6C04B528"/>
    <w:rsid w:val="6C203009"/>
    <w:rsid w:val="6C3958A0"/>
    <w:rsid w:val="6C6929E1"/>
    <w:rsid w:val="6C72C5B0"/>
    <w:rsid w:val="6C8A3423"/>
    <w:rsid w:val="6C955191"/>
    <w:rsid w:val="6CC09DC2"/>
    <w:rsid w:val="6CCD0393"/>
    <w:rsid w:val="6CD8790B"/>
    <w:rsid w:val="6CEE5AAC"/>
    <w:rsid w:val="6CF67706"/>
    <w:rsid w:val="6CFC13C1"/>
    <w:rsid w:val="6DBFF31C"/>
    <w:rsid w:val="6DC2B720"/>
    <w:rsid w:val="6DEAF832"/>
    <w:rsid w:val="6DEF0D66"/>
    <w:rsid w:val="6E1AD88B"/>
    <w:rsid w:val="6E304ADB"/>
    <w:rsid w:val="6E31572B"/>
    <w:rsid w:val="6E86D71D"/>
    <w:rsid w:val="6EE5C919"/>
    <w:rsid w:val="6EEEA44F"/>
    <w:rsid w:val="6F1C2048"/>
    <w:rsid w:val="6F1CA978"/>
    <w:rsid w:val="6F1CAC6D"/>
    <w:rsid w:val="6F275C15"/>
    <w:rsid w:val="6F3A660C"/>
    <w:rsid w:val="6F3DD6FA"/>
    <w:rsid w:val="6F4DA8E8"/>
    <w:rsid w:val="6F59C8E2"/>
    <w:rsid w:val="6F8ADDC7"/>
    <w:rsid w:val="6FB5D433"/>
    <w:rsid w:val="6FBBCC93"/>
    <w:rsid w:val="702CC4E5"/>
    <w:rsid w:val="705D8AD7"/>
    <w:rsid w:val="7068D257"/>
    <w:rsid w:val="70B01ED3"/>
    <w:rsid w:val="70CB0E72"/>
    <w:rsid w:val="70FA661E"/>
    <w:rsid w:val="7103C975"/>
    <w:rsid w:val="71057DD6"/>
    <w:rsid w:val="71566A81"/>
    <w:rsid w:val="717F2A9E"/>
    <w:rsid w:val="718E582E"/>
    <w:rsid w:val="71A02161"/>
    <w:rsid w:val="722281BD"/>
    <w:rsid w:val="72962843"/>
    <w:rsid w:val="72A66A0C"/>
    <w:rsid w:val="72B624EC"/>
    <w:rsid w:val="72BFE40E"/>
    <w:rsid w:val="72D85752"/>
    <w:rsid w:val="72E6A467"/>
    <w:rsid w:val="730D60A9"/>
    <w:rsid w:val="733BF1C2"/>
    <w:rsid w:val="733F4F23"/>
    <w:rsid w:val="736B9B44"/>
    <w:rsid w:val="736F6C3B"/>
    <w:rsid w:val="738B8E91"/>
    <w:rsid w:val="73A8CDDD"/>
    <w:rsid w:val="73B2FEF7"/>
    <w:rsid w:val="73C55BAF"/>
    <w:rsid w:val="73C5B5EB"/>
    <w:rsid w:val="73D5BF3A"/>
    <w:rsid w:val="73DDD7CF"/>
    <w:rsid w:val="73DE1862"/>
    <w:rsid w:val="73F92C8A"/>
    <w:rsid w:val="742132A1"/>
    <w:rsid w:val="74303CF3"/>
    <w:rsid w:val="7440D13D"/>
    <w:rsid w:val="745C00E4"/>
    <w:rsid w:val="745E4EEA"/>
    <w:rsid w:val="74A6BFF3"/>
    <w:rsid w:val="74CFE7B7"/>
    <w:rsid w:val="74D5ECED"/>
    <w:rsid w:val="750B3C9C"/>
    <w:rsid w:val="75525AF6"/>
    <w:rsid w:val="75537706"/>
    <w:rsid w:val="7569FAE5"/>
    <w:rsid w:val="7589852C"/>
    <w:rsid w:val="7620699D"/>
    <w:rsid w:val="762446B9"/>
    <w:rsid w:val="76269CCA"/>
    <w:rsid w:val="7627D75B"/>
    <w:rsid w:val="7662B475"/>
    <w:rsid w:val="76AE3FA4"/>
    <w:rsid w:val="76B3C37A"/>
    <w:rsid w:val="772D8CD3"/>
    <w:rsid w:val="773C2AEF"/>
    <w:rsid w:val="774ED96B"/>
    <w:rsid w:val="77673CF1"/>
    <w:rsid w:val="77699966"/>
    <w:rsid w:val="7769E309"/>
    <w:rsid w:val="777BCB03"/>
    <w:rsid w:val="77BD5FBE"/>
    <w:rsid w:val="77F65333"/>
    <w:rsid w:val="7857EAFC"/>
    <w:rsid w:val="78955418"/>
    <w:rsid w:val="78A4AF8E"/>
    <w:rsid w:val="78E2230F"/>
    <w:rsid w:val="78ED8B12"/>
    <w:rsid w:val="78F0DE96"/>
    <w:rsid w:val="790C3E13"/>
    <w:rsid w:val="79256670"/>
    <w:rsid w:val="7951969B"/>
    <w:rsid w:val="797B5A6E"/>
    <w:rsid w:val="798503D5"/>
    <w:rsid w:val="79A358DA"/>
    <w:rsid w:val="79C7E680"/>
    <w:rsid w:val="79C8355B"/>
    <w:rsid w:val="79EA9223"/>
    <w:rsid w:val="79EB643C"/>
    <w:rsid w:val="7A005831"/>
    <w:rsid w:val="7A01C5D9"/>
    <w:rsid w:val="7A1D8298"/>
    <w:rsid w:val="7A2D8AC6"/>
    <w:rsid w:val="7A2D9534"/>
    <w:rsid w:val="7A40C674"/>
    <w:rsid w:val="7A579AD3"/>
    <w:rsid w:val="7A6B4F27"/>
    <w:rsid w:val="7A968E7E"/>
    <w:rsid w:val="7AA3DD8A"/>
    <w:rsid w:val="7AFFF41C"/>
    <w:rsid w:val="7B029ABA"/>
    <w:rsid w:val="7B39458B"/>
    <w:rsid w:val="7B4703A7"/>
    <w:rsid w:val="7B6D11C9"/>
    <w:rsid w:val="7B87349D"/>
    <w:rsid w:val="7BB59C70"/>
    <w:rsid w:val="7BBD516F"/>
    <w:rsid w:val="7BC5353A"/>
    <w:rsid w:val="7BF61508"/>
    <w:rsid w:val="7C19C3D1"/>
    <w:rsid w:val="7C52391C"/>
    <w:rsid w:val="7CAB8CCE"/>
    <w:rsid w:val="7CDC2656"/>
    <w:rsid w:val="7D4DE923"/>
    <w:rsid w:val="7D786736"/>
    <w:rsid w:val="7D7D2C26"/>
    <w:rsid w:val="7DAC52BC"/>
    <w:rsid w:val="7DB8E896"/>
    <w:rsid w:val="7DF01E5F"/>
    <w:rsid w:val="7DF7E9FC"/>
    <w:rsid w:val="7E1B8CAC"/>
    <w:rsid w:val="7E2FA12B"/>
    <w:rsid w:val="7E34BE68"/>
    <w:rsid w:val="7E7EA469"/>
    <w:rsid w:val="7E903871"/>
    <w:rsid w:val="7EA67DE6"/>
    <w:rsid w:val="7EB37580"/>
    <w:rsid w:val="7EB5909E"/>
    <w:rsid w:val="7EBA80AF"/>
    <w:rsid w:val="7EBED55F"/>
    <w:rsid w:val="7ECBCFBA"/>
    <w:rsid w:val="7EEA67DF"/>
    <w:rsid w:val="7EEE0ECE"/>
    <w:rsid w:val="7F128EFD"/>
    <w:rsid w:val="7F18FC87"/>
    <w:rsid w:val="7F282319"/>
    <w:rsid w:val="7F509299"/>
    <w:rsid w:val="7F56C8BD"/>
    <w:rsid w:val="7F59AFEC"/>
    <w:rsid w:val="7F735A54"/>
    <w:rsid w:val="7FE055AA"/>
    <w:rsid w:val="7FE1B04B"/>
    <w:rsid w:val="7FFB2F39"/>
    <w:rsid w:val="7FFDE3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9321C"/>
  <w15:chartTrackingRefBased/>
  <w15:docId w15:val="{DB939F95-5A6B-4470-82DC-C902ED4F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43B74"/>
    <w:pPr>
      <w:tabs>
        <w:tab w:val="center" w:pos="4153"/>
        <w:tab w:val="right" w:pos="8306"/>
      </w:tabs>
    </w:pPr>
  </w:style>
  <w:style w:type="paragraph" w:styleId="Footer">
    <w:name w:val="footer"/>
    <w:basedOn w:val="Normal"/>
    <w:rsid w:val="00B43B74"/>
    <w:pPr>
      <w:tabs>
        <w:tab w:val="center" w:pos="4153"/>
        <w:tab w:val="right" w:pos="8306"/>
      </w:tabs>
    </w:pPr>
  </w:style>
  <w:style w:type="paragraph" w:styleId="EndnoteText">
    <w:name w:val="endnote text"/>
    <w:basedOn w:val="Normal"/>
    <w:semiHidden/>
    <w:rsid w:val="00033E1F"/>
    <w:rPr>
      <w:sz w:val="20"/>
      <w:szCs w:val="20"/>
    </w:rPr>
  </w:style>
  <w:style w:type="character" w:styleId="EndnoteReference">
    <w:name w:val="endnote reference"/>
    <w:semiHidden/>
    <w:rsid w:val="00033E1F"/>
    <w:rPr>
      <w:vertAlign w:val="superscript"/>
    </w:rPr>
  </w:style>
  <w:style w:type="paragraph" w:styleId="BalloonText">
    <w:name w:val="Balloon Text"/>
    <w:basedOn w:val="Normal"/>
    <w:link w:val="BalloonTextChar"/>
    <w:rsid w:val="00501EBE"/>
    <w:rPr>
      <w:rFonts w:ascii="Tahoma" w:hAnsi="Tahoma" w:cs="Tahoma"/>
      <w:sz w:val="16"/>
      <w:szCs w:val="16"/>
    </w:rPr>
  </w:style>
  <w:style w:type="character" w:customStyle="1" w:styleId="BalloonTextChar">
    <w:name w:val="Balloon Text Char"/>
    <w:link w:val="BalloonText"/>
    <w:rsid w:val="00501EBE"/>
    <w:rPr>
      <w:rFonts w:ascii="Tahoma" w:hAnsi="Tahoma" w:cs="Tahoma"/>
      <w:sz w:val="16"/>
      <w:szCs w:val="16"/>
    </w:rPr>
  </w:style>
  <w:style w:type="character" w:styleId="Hyperlink">
    <w:name w:val="Hyperlink"/>
    <w:rsid w:val="004F6393"/>
    <w:rPr>
      <w:color w:val="0000FF"/>
      <w:u w:val="single"/>
    </w:rPr>
  </w:style>
  <w:style w:type="character" w:styleId="Emphasis">
    <w:name w:val="Emphasis"/>
    <w:qFormat/>
    <w:rsid w:val="00EA71A4"/>
    <w:rPr>
      <w:i/>
      <w:iCs/>
    </w:rPr>
  </w:style>
  <w:style w:type="paragraph" w:styleId="NoSpacing">
    <w:name w:val="No Spacing"/>
    <w:uiPriority w:val="1"/>
    <w:qFormat/>
    <w:rsid w:val="00EA71A4"/>
    <w:rPr>
      <w:sz w:val="24"/>
      <w:szCs w:val="24"/>
    </w:rPr>
  </w:style>
  <w:style w:type="table" w:styleId="TableGrid">
    <w:name w:val="Table Grid"/>
    <w:basedOn w:val="TableNormal"/>
    <w:uiPriority w:val="39"/>
    <w:rsid w:val="001679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181E"/>
    <w:pPr>
      <w:spacing w:before="100" w:beforeAutospacing="1" w:after="100" w:afterAutospacing="1"/>
    </w:pPr>
  </w:style>
  <w:style w:type="character" w:customStyle="1" w:styleId="HeaderChar">
    <w:name w:val="Header Char"/>
    <w:link w:val="Header"/>
    <w:uiPriority w:val="99"/>
    <w:rsid w:val="003A44CC"/>
    <w:rPr>
      <w:sz w:val="24"/>
      <w:szCs w:val="24"/>
    </w:rPr>
  </w:style>
  <w:style w:type="character" w:customStyle="1" w:styleId="markquodirjnz">
    <w:name w:val="markquodirjnz"/>
    <w:basedOn w:val="DefaultParagraphFont"/>
    <w:uiPriority w:val="1"/>
    <w:rsid w:val="014DEC90"/>
  </w:style>
  <w:style w:type="character" w:customStyle="1" w:styleId="mark13y4w47ku">
    <w:name w:val="mark13y4w47ku"/>
    <w:basedOn w:val="DefaultParagraphFont"/>
    <w:uiPriority w:val="1"/>
    <w:rsid w:val="014DEC90"/>
  </w:style>
  <w:style w:type="paragraph" w:styleId="ListParagraph">
    <w:name w:val="List Paragraph"/>
    <w:basedOn w:val="Normal"/>
    <w:uiPriority w:val="34"/>
    <w:qFormat/>
    <w:rsid w:val="00690A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05676">
      <w:bodyDiv w:val="1"/>
      <w:marLeft w:val="0"/>
      <w:marRight w:val="0"/>
      <w:marTop w:val="0"/>
      <w:marBottom w:val="0"/>
      <w:divBdr>
        <w:top w:val="none" w:sz="0" w:space="0" w:color="auto"/>
        <w:left w:val="none" w:sz="0" w:space="0" w:color="auto"/>
        <w:bottom w:val="none" w:sz="0" w:space="0" w:color="auto"/>
        <w:right w:val="none" w:sz="0" w:space="0" w:color="auto"/>
      </w:divBdr>
    </w:div>
    <w:div w:id="628897388">
      <w:bodyDiv w:val="1"/>
      <w:marLeft w:val="0"/>
      <w:marRight w:val="0"/>
      <w:marTop w:val="0"/>
      <w:marBottom w:val="0"/>
      <w:divBdr>
        <w:top w:val="none" w:sz="0" w:space="0" w:color="auto"/>
        <w:left w:val="none" w:sz="0" w:space="0" w:color="auto"/>
        <w:bottom w:val="none" w:sz="0" w:space="0" w:color="auto"/>
        <w:right w:val="none" w:sz="0" w:space="0" w:color="auto"/>
      </w:divBdr>
    </w:div>
    <w:div w:id="654141891">
      <w:bodyDiv w:val="1"/>
      <w:marLeft w:val="0"/>
      <w:marRight w:val="0"/>
      <w:marTop w:val="0"/>
      <w:marBottom w:val="0"/>
      <w:divBdr>
        <w:top w:val="none" w:sz="0" w:space="0" w:color="auto"/>
        <w:left w:val="none" w:sz="0" w:space="0" w:color="auto"/>
        <w:bottom w:val="none" w:sz="0" w:space="0" w:color="auto"/>
        <w:right w:val="none" w:sz="0" w:space="0" w:color="auto"/>
      </w:divBdr>
    </w:div>
    <w:div w:id="142819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9fb40a-33ac-4196-a3b7-c617dc3e3ed6" xsi:nil="true"/>
    <lcf76f155ced4ddcb4097134ff3c332f xmlns="3e771d45-08c7-40dd-ae80-abcd15f972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047A21F6FAE46991EE3068D7FCD08" ma:contentTypeVersion="15" ma:contentTypeDescription="Create a new document." ma:contentTypeScope="" ma:versionID="4aed1e70c642f1119921717d4d34edd9">
  <xsd:schema xmlns:xsd="http://www.w3.org/2001/XMLSchema" xmlns:xs="http://www.w3.org/2001/XMLSchema" xmlns:p="http://schemas.microsoft.com/office/2006/metadata/properties" xmlns:ns2="3e771d45-08c7-40dd-ae80-abcd15f972d1" xmlns:ns3="e39fb40a-33ac-4196-a3b7-c617dc3e3ed6" targetNamespace="http://schemas.microsoft.com/office/2006/metadata/properties" ma:root="true" ma:fieldsID="1918659c3ebaed344324ec0b5ec2fcee" ns2:_="" ns3:_="">
    <xsd:import namespace="3e771d45-08c7-40dd-ae80-abcd15f972d1"/>
    <xsd:import namespace="e39fb40a-33ac-4196-a3b7-c617dc3e3ed6"/>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71d45-08c7-40dd-ae80-abcd15f97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fbd20da-5ebc-423f-b051-9d61b3d61ff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9fb40a-33ac-4196-a3b7-c617dc3e3ed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da559b2-7796-45df-aa5f-b1add611663f}" ma:internalName="TaxCatchAll" ma:showField="CatchAllData" ma:web="e39fb40a-33ac-4196-a3b7-c617dc3e3ed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2484F-B620-4917-B67C-56C0A1194A3B}">
  <ds:schemaRefs>
    <ds:schemaRef ds:uri="http://schemas.microsoft.com/office/2006/metadata/properties"/>
    <ds:schemaRef ds:uri="http://schemas.microsoft.com/office/infopath/2007/PartnerControls"/>
    <ds:schemaRef ds:uri="e39fb40a-33ac-4196-a3b7-c617dc3e3ed6"/>
    <ds:schemaRef ds:uri="3e771d45-08c7-40dd-ae80-abcd15f972d1"/>
  </ds:schemaRefs>
</ds:datastoreItem>
</file>

<file path=customXml/itemProps2.xml><?xml version="1.0" encoding="utf-8"?>
<ds:datastoreItem xmlns:ds="http://schemas.openxmlformats.org/officeDocument/2006/customXml" ds:itemID="{96861236-22FB-4ACB-84C5-BA216038F48B}">
  <ds:schemaRefs>
    <ds:schemaRef ds:uri="http://schemas.microsoft.com/sharepoint/v3/contenttype/forms"/>
  </ds:schemaRefs>
</ds:datastoreItem>
</file>

<file path=customXml/itemProps3.xml><?xml version="1.0" encoding="utf-8"?>
<ds:datastoreItem xmlns:ds="http://schemas.openxmlformats.org/officeDocument/2006/customXml" ds:itemID="{97AD3EDE-8E97-4911-9F6F-D803775A85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71d45-08c7-40dd-ae80-abcd15f972d1"/>
    <ds:schemaRef ds:uri="e39fb40a-33ac-4196-a3b7-c617dc3e3e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5087D3-A304-40B0-AFAB-ECDC539C3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Pages>
  <Words>287</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lare Scott: Headteacher</vt:lpstr>
    </vt:vector>
  </TitlesOfParts>
  <Company>Isle Design and Marketing Ltd</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e Scott: Headteacher</dc:title>
  <dc:subject/>
  <dc:creator>Sheffield Schools</dc:creator>
  <cp:keywords/>
  <cp:lastModifiedBy>Samantha Crawford</cp:lastModifiedBy>
  <cp:revision>5</cp:revision>
  <cp:lastPrinted>2020-02-04T09:35:00Z</cp:lastPrinted>
  <dcterms:created xsi:type="dcterms:W3CDTF">2025-05-12T10:46:00Z</dcterms:created>
  <dcterms:modified xsi:type="dcterms:W3CDTF">2025-05-1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047A21F6FAE46991EE3068D7FCD08</vt:lpwstr>
  </property>
  <property fmtid="{D5CDD505-2E9C-101B-9397-08002B2CF9AE}" pid="3" name="Order">
    <vt:r8>265200</vt:r8>
  </property>
  <property fmtid="{D5CDD505-2E9C-101B-9397-08002B2CF9AE}" pid="4" name="MediaServiceImageTags">
    <vt:lpwstr/>
  </property>
</Properties>
</file>